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F3C5AF" w14:textId="06F3A6AA" w:rsidR="001868BC" w:rsidRPr="00ED08E0" w:rsidRDefault="001D1397" w:rsidP="00ED08E0">
      <w:pPr>
        <w:pStyle w:val="Heading1"/>
      </w:pPr>
      <w:r w:rsidRPr="00ED08E0"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50C1AB8" wp14:editId="788821CE">
                <wp:simplePos x="0" y="0"/>
                <wp:positionH relativeFrom="column">
                  <wp:posOffset>-23327</wp:posOffset>
                </wp:positionH>
                <wp:positionV relativeFrom="paragraph">
                  <wp:posOffset>-600023</wp:posOffset>
                </wp:positionV>
                <wp:extent cx="6400451" cy="1278294"/>
                <wp:effectExtent l="0" t="0" r="13335" b="1714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451" cy="1278294"/>
                        </a:xfrm>
                        <a:prstGeom prst="rect">
                          <a:avLst/>
                        </a:prstGeom>
                        <a:solidFill>
                          <a:srgbClr val="3C306A"/>
                        </a:solidFill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9B5D74" w14:textId="1BDE17A5" w:rsidR="001D1397" w:rsidRDefault="001D1397" w:rsidP="001D1397">
                            <w:pPr>
                              <w:jc w:val="center"/>
                            </w:pPr>
                            <w:r>
                              <w:t xml:space="preserve">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0C1AB8" id="Rectangle 1" o:spid="_x0000_s1026" alt="&quot;&quot;" style="position:absolute;left:0;text-align:left;margin-left:-1.85pt;margin-top:-47.25pt;width:503.95pt;height:100.6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" fillcolor="#3c306a" strokecolor="#7030a0" strokeweight="1pt">
                <v:textbox>
                  <w:txbxContent>
                    <w:p w14:paraId="7C9B5D74" w14:textId="1BDE17A5" w:rsidR="001D1397" w:rsidRDefault="001D1397" w:rsidP="001D1397">
                      <w:pPr>
                        <w:jc w:val="center"/>
                      </w:pPr>
                      <w:r>
                        <w:t xml:space="preserve">     </w:t>
                      </w:r>
                    </w:p>
                  </w:txbxContent>
                </v:textbox>
              </v:rect>
            </w:pict>
          </mc:Fallback>
        </mc:AlternateContent>
      </w:r>
      <w:r w:rsidR="001868BC" w:rsidRPr="00ED08E0">
        <w:t>Evaluation Plan</w:t>
      </w:r>
    </w:p>
    <w:p w14:paraId="5E5DB88D" w14:textId="77777777" w:rsidR="00ED08E0" w:rsidRDefault="00ED08E0" w:rsidP="00ED08E0">
      <w:pPr>
        <w:pStyle w:val="Subtitle"/>
      </w:pPr>
    </w:p>
    <w:p w14:paraId="2FC4C5CF" w14:textId="5392D031" w:rsidR="001D1397" w:rsidRPr="00ED08E0" w:rsidRDefault="00ED08E0" w:rsidP="00ED08E0">
      <w:pPr>
        <w:pStyle w:val="Subtitle"/>
      </w:pPr>
      <w:r w:rsidRPr="00ED08E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E3C3E0" wp14:editId="123A8597">
                <wp:simplePos x="0" y="0"/>
                <wp:positionH relativeFrom="column">
                  <wp:posOffset>-22860</wp:posOffset>
                </wp:positionH>
                <wp:positionV relativeFrom="paragraph">
                  <wp:posOffset>218634</wp:posOffset>
                </wp:positionV>
                <wp:extent cx="6400165" cy="0"/>
                <wp:effectExtent l="0" t="0" r="13335" b="1270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016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8E4605" id="Straight Connector 3" o:spid="_x0000_s1026" alt="&quot;&quot;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8pt,17.2pt" to="502.15pt,17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" strokecolor="black [3213]" strokeweight=".5pt">
                <v:stroke joinstyle="miter"/>
              </v:line>
            </w:pict>
          </mc:Fallback>
        </mc:AlternateContent>
      </w:r>
    </w:p>
    <w:p w14:paraId="0ED9FF0B" w14:textId="781A9B62" w:rsidR="001D1397" w:rsidRPr="000C4EA7" w:rsidRDefault="001D1397" w:rsidP="00ED08E0">
      <w:pPr>
        <w:pStyle w:val="Heading3"/>
        <w:spacing w:line="240" w:lineRule="auto"/>
        <w:rPr>
          <w:rStyle w:val="SubtleReference"/>
          <w:rFonts w:ascii="Open Sans" w:hAnsi="Open Sans" w:cs="Open Sans"/>
          <w:sz w:val="21"/>
          <w:szCs w:val="21"/>
        </w:rPr>
      </w:pPr>
      <w:r w:rsidRPr="000C4EA7">
        <w:rPr>
          <w:rStyle w:val="SubtleReference"/>
          <w:rFonts w:ascii="Open Sans" w:hAnsi="Open Sans" w:cs="Open Sans"/>
          <w:sz w:val="21"/>
          <w:szCs w:val="21"/>
        </w:rPr>
        <w:t>ORGANIZATION NAME</w:t>
      </w:r>
    </w:p>
    <w:p w14:paraId="069073BE" w14:textId="6C492D9F" w:rsidR="0060118B" w:rsidRDefault="0060118B" w:rsidP="00ED08E0">
      <w:pPr>
        <w:pStyle w:val="Heading2"/>
      </w:pPr>
      <w:r w:rsidRPr="00ED08E0">
        <w:t>I. Program Description</w:t>
      </w:r>
    </w:p>
    <w:p w14:paraId="638DEF5C" w14:textId="6FFB5716" w:rsidR="004241B8" w:rsidRPr="004241B8" w:rsidRDefault="004241B8" w:rsidP="004241B8">
      <w:r>
        <w:rPr>
          <w:noProof/>
        </w:rPr>
        <mc:AlternateContent>
          <mc:Choice Requires="wps">
            <w:drawing>
              <wp:inline distT="0" distB="0" distL="0" distR="0" wp14:anchorId="1848D1FE" wp14:editId="2343B36F">
                <wp:extent cx="6340788" cy="6804561"/>
                <wp:effectExtent l="0" t="0" r="9525" b="15875"/>
                <wp:docPr id="12" name="Text Box 12" descr="Text box to input the program description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40788" cy="68045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191C5BD2" w14:textId="4E34A75E" w:rsidR="004241B8" w:rsidRPr="004241B8" w:rsidRDefault="004241B8" w:rsidP="004241B8">
                            <w:pPr>
                              <w:rPr>
                                <w:rFonts w:ascii="Open Sans" w:hAnsi="Open Sans" w:cs="Open San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848D1FE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7" type="#_x0000_t202" alt="Text box to input the program description." style="width:499.25pt;height:535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" fillcolor="white [3201]" strokecolor="black [3213]" strokeweight="1pt">
                <v:textbox>
                  <w:txbxContent>
                    <w:p w14:paraId="191C5BD2" w14:textId="4E34A75E" w:rsidR="004241B8" w:rsidRPr="004241B8" w:rsidRDefault="004241B8" w:rsidP="004241B8">
                      <w:pPr>
                        <w:rPr>
                          <w:rFonts w:ascii="Open Sans" w:hAnsi="Open Sans" w:cs="Open San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439187A" w14:textId="37026A04" w:rsidR="0060118B" w:rsidRDefault="0060118B" w:rsidP="00ED08E0">
      <w:pPr>
        <w:pStyle w:val="Heading2"/>
      </w:pPr>
      <w:bookmarkStart w:id="0" w:name="_Hlk36820561"/>
      <w:r w:rsidRPr="00ED08E0">
        <w:lastRenderedPageBreak/>
        <w:t>II. Evaluation Purpose</w:t>
      </w:r>
    </w:p>
    <w:p w14:paraId="43797D44" w14:textId="22849813" w:rsidR="0060118B" w:rsidRPr="004241B8" w:rsidRDefault="004241B8" w:rsidP="008A341C">
      <w:pPr>
        <w:spacing w:after="240"/>
      </w:pPr>
      <w:r>
        <w:rPr>
          <w:noProof/>
        </w:rPr>
        <mc:AlternateContent>
          <mc:Choice Requires="wps">
            <w:drawing>
              <wp:inline distT="0" distB="0" distL="0" distR="0" wp14:anchorId="4B0BE2E0" wp14:editId="7C67AAEC">
                <wp:extent cx="6340788" cy="3431969"/>
                <wp:effectExtent l="0" t="0" r="9525" b="10160"/>
                <wp:docPr id="13" name="Text Box 13" descr="Text box to input the evaluation purpose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40788" cy="343196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7C4B3A64" w14:textId="77777777" w:rsidR="004241B8" w:rsidRPr="004241B8" w:rsidRDefault="004241B8" w:rsidP="004241B8">
                            <w:pPr>
                              <w:rPr>
                                <w:rFonts w:ascii="Open Sans" w:hAnsi="Open Sans" w:cs="Open San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0BE2E0" id="Text Box 13" o:spid="_x0000_s1028" type="#_x0000_t202" alt="Text box to input the evaluation purpose." style="width:499.25pt;height:27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" fillcolor="white [3201]" strokecolor="black [3213]" strokeweight="1pt">
                <v:textbox>
                  <w:txbxContent>
                    <w:p w14:paraId="7C4B3A64" w14:textId="77777777" w:rsidR="004241B8" w:rsidRPr="004241B8" w:rsidRDefault="004241B8" w:rsidP="004241B8">
                      <w:pPr>
                        <w:rPr>
                          <w:rFonts w:ascii="Open Sans" w:hAnsi="Open Sans" w:cs="Open San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bookmarkStart w:id="1" w:name="_Toc36198107"/>
      <w:bookmarkEnd w:id="0"/>
    </w:p>
    <w:p w14:paraId="26C778A4" w14:textId="77777777" w:rsidR="0060118B" w:rsidRPr="00ED08E0" w:rsidRDefault="0060118B" w:rsidP="00ED08E0">
      <w:pPr>
        <w:pStyle w:val="Heading3"/>
        <w:spacing w:line="240" w:lineRule="auto"/>
      </w:pPr>
      <w:r w:rsidRPr="00ED08E0">
        <w:t>Table A. Evaluation Purpose</w:t>
      </w:r>
    </w:p>
    <w:tbl>
      <w:tblPr>
        <w:tblStyle w:val="GridTable4-Accent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2515"/>
        <w:gridCol w:w="2431"/>
        <w:gridCol w:w="2701"/>
        <w:gridCol w:w="2423"/>
      </w:tblGrid>
      <w:tr w:rsidR="0060118B" w:rsidRPr="001D1397" w14:paraId="4B7FC653" w14:textId="77777777" w:rsidTr="00EE5B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0"/>
          <w:tblHeader/>
        </w:trPr>
        <w:tc>
          <w:tcPr>
            <w:tcW w:w="1249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C306A"/>
            <w:vAlign w:val="center"/>
            <w:hideMark/>
          </w:tcPr>
          <w:bookmarkEnd w:id="1"/>
          <w:p w14:paraId="4D6BE460" w14:textId="77777777" w:rsidR="0060118B" w:rsidRPr="00D65288" w:rsidRDefault="0060118B" w:rsidP="0060118B">
            <w:pPr>
              <w:jc w:val="center"/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</w:pPr>
            <w:r w:rsidRPr="00D65288"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  <w:t>Program Component</w:t>
            </w:r>
          </w:p>
        </w:tc>
        <w:tc>
          <w:tcPr>
            <w:tcW w:w="120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C306A"/>
            <w:vAlign w:val="center"/>
          </w:tcPr>
          <w:p w14:paraId="3F250493" w14:textId="77777777" w:rsidR="0060118B" w:rsidRPr="00D65288" w:rsidRDefault="0060118B" w:rsidP="0060118B">
            <w:pPr>
              <w:jc w:val="center"/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</w:pPr>
            <w:r w:rsidRPr="00D65288"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  <w:t>Evaluation Type</w:t>
            </w:r>
          </w:p>
        </w:tc>
        <w:tc>
          <w:tcPr>
            <w:tcW w:w="1341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C306A"/>
            <w:vAlign w:val="center"/>
            <w:hideMark/>
          </w:tcPr>
          <w:p w14:paraId="0A2D631B" w14:textId="77777777" w:rsidR="0060118B" w:rsidRPr="00D65288" w:rsidRDefault="0060118B" w:rsidP="0060118B">
            <w:pPr>
              <w:jc w:val="center"/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</w:pPr>
            <w:r w:rsidRPr="00D65288"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  <w:t>Evaluation Question</w:t>
            </w:r>
          </w:p>
        </w:tc>
        <w:tc>
          <w:tcPr>
            <w:tcW w:w="120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C306A"/>
            <w:vAlign w:val="center"/>
          </w:tcPr>
          <w:p w14:paraId="0A3FC546" w14:textId="77777777" w:rsidR="0060118B" w:rsidRPr="00D65288" w:rsidRDefault="0060118B" w:rsidP="0060118B">
            <w:pPr>
              <w:jc w:val="center"/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</w:pPr>
            <w:r w:rsidRPr="00D65288"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  <w:t>Evaluation Use</w:t>
            </w:r>
          </w:p>
        </w:tc>
      </w:tr>
      <w:tr w:rsidR="0060118B" w:rsidRPr="001D1397" w14:paraId="784A4443" w14:textId="77777777" w:rsidTr="00EE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tcW w:w="1249" w:type="pct"/>
            <w:shd w:val="clear" w:color="auto" w:fill="EBEAF1"/>
            <w:vAlign w:val="center"/>
          </w:tcPr>
          <w:p w14:paraId="7FE84B52" w14:textId="3D1D9EA3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207" w:type="pct"/>
            <w:shd w:val="clear" w:color="auto" w:fill="EBEAF1"/>
            <w:vAlign w:val="center"/>
          </w:tcPr>
          <w:p w14:paraId="0D9E7B95" w14:textId="0C12824E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41" w:type="pct"/>
            <w:shd w:val="clear" w:color="auto" w:fill="EBEAF1"/>
            <w:vAlign w:val="center"/>
          </w:tcPr>
          <w:p w14:paraId="13F7C119" w14:textId="5A3706F3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204" w:type="pct"/>
            <w:shd w:val="clear" w:color="auto" w:fill="EBEAF1"/>
            <w:vAlign w:val="center"/>
          </w:tcPr>
          <w:p w14:paraId="22B797E0" w14:textId="73D55551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60118B" w:rsidRPr="001D1397" w14:paraId="1BAE8E5C" w14:textId="77777777" w:rsidTr="00EE5B72">
        <w:trPr>
          <w:trHeight w:val="1152"/>
        </w:trPr>
        <w:tc>
          <w:tcPr>
            <w:tcW w:w="1249" w:type="pct"/>
          </w:tcPr>
          <w:p w14:paraId="5429C104" w14:textId="77777777" w:rsidR="0060118B" w:rsidRPr="001D1397" w:rsidRDefault="0060118B" w:rsidP="0060118B">
            <w:pPr>
              <w:rPr>
                <w:rFonts w:ascii="Open Sans" w:hAnsi="Open Sans" w:cs="Open Sans"/>
              </w:rPr>
            </w:pPr>
          </w:p>
        </w:tc>
        <w:tc>
          <w:tcPr>
            <w:tcW w:w="1207" w:type="pct"/>
          </w:tcPr>
          <w:p w14:paraId="60DE87E6" w14:textId="77777777" w:rsidR="0060118B" w:rsidRPr="001D1397" w:rsidRDefault="0060118B" w:rsidP="0060118B">
            <w:pPr>
              <w:rPr>
                <w:rFonts w:ascii="Open Sans" w:hAnsi="Open Sans" w:cs="Open Sans"/>
              </w:rPr>
            </w:pPr>
          </w:p>
        </w:tc>
        <w:tc>
          <w:tcPr>
            <w:tcW w:w="1341" w:type="pct"/>
          </w:tcPr>
          <w:p w14:paraId="54106D67" w14:textId="77777777" w:rsidR="0060118B" w:rsidRPr="001D1397" w:rsidRDefault="0060118B" w:rsidP="0060118B">
            <w:pPr>
              <w:rPr>
                <w:rFonts w:ascii="Open Sans" w:hAnsi="Open Sans" w:cs="Open Sans"/>
              </w:rPr>
            </w:pPr>
          </w:p>
        </w:tc>
        <w:tc>
          <w:tcPr>
            <w:tcW w:w="1204" w:type="pct"/>
          </w:tcPr>
          <w:p w14:paraId="1541E302" w14:textId="77777777" w:rsidR="0060118B" w:rsidRPr="001D1397" w:rsidRDefault="0060118B" w:rsidP="0060118B">
            <w:pPr>
              <w:rPr>
                <w:rFonts w:ascii="Open Sans" w:hAnsi="Open Sans" w:cs="Open Sans"/>
              </w:rPr>
            </w:pPr>
          </w:p>
        </w:tc>
      </w:tr>
      <w:tr w:rsidR="0060118B" w:rsidRPr="001D1397" w14:paraId="3A34221B" w14:textId="77777777" w:rsidTr="00EE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52"/>
        </w:trPr>
        <w:tc>
          <w:tcPr>
            <w:tcW w:w="1249" w:type="pct"/>
            <w:shd w:val="clear" w:color="auto" w:fill="EBEAF1"/>
          </w:tcPr>
          <w:p w14:paraId="12980F9B" w14:textId="77777777" w:rsidR="0060118B" w:rsidRPr="001D1397" w:rsidRDefault="0060118B" w:rsidP="0060118B">
            <w:pPr>
              <w:rPr>
                <w:rFonts w:ascii="Open Sans" w:hAnsi="Open Sans" w:cs="Open Sans"/>
              </w:rPr>
            </w:pPr>
          </w:p>
        </w:tc>
        <w:tc>
          <w:tcPr>
            <w:tcW w:w="1207" w:type="pct"/>
            <w:shd w:val="clear" w:color="auto" w:fill="EBEAF1"/>
          </w:tcPr>
          <w:p w14:paraId="6E9B58EA" w14:textId="77777777" w:rsidR="0060118B" w:rsidRPr="001D1397" w:rsidRDefault="0060118B" w:rsidP="0060118B">
            <w:pPr>
              <w:rPr>
                <w:rFonts w:ascii="Open Sans" w:hAnsi="Open Sans" w:cs="Open Sans"/>
              </w:rPr>
            </w:pPr>
          </w:p>
        </w:tc>
        <w:tc>
          <w:tcPr>
            <w:tcW w:w="1341" w:type="pct"/>
            <w:shd w:val="clear" w:color="auto" w:fill="EBEAF1"/>
          </w:tcPr>
          <w:p w14:paraId="58AEFE45" w14:textId="77777777" w:rsidR="0060118B" w:rsidRPr="001D1397" w:rsidRDefault="0060118B" w:rsidP="0060118B">
            <w:pPr>
              <w:rPr>
                <w:rFonts w:ascii="Open Sans" w:hAnsi="Open Sans" w:cs="Open Sans"/>
              </w:rPr>
            </w:pPr>
          </w:p>
        </w:tc>
        <w:tc>
          <w:tcPr>
            <w:tcW w:w="1204" w:type="pct"/>
            <w:shd w:val="clear" w:color="auto" w:fill="EBEAF1"/>
          </w:tcPr>
          <w:p w14:paraId="4C5D813F" w14:textId="77777777" w:rsidR="0060118B" w:rsidRPr="001D1397" w:rsidRDefault="0060118B" w:rsidP="0060118B">
            <w:pPr>
              <w:rPr>
                <w:rFonts w:ascii="Open Sans" w:hAnsi="Open Sans" w:cs="Open Sans"/>
              </w:rPr>
            </w:pPr>
          </w:p>
        </w:tc>
      </w:tr>
      <w:tr w:rsidR="0060118B" w:rsidRPr="001D1397" w14:paraId="6DD49976" w14:textId="77777777" w:rsidTr="00EE5B72">
        <w:trPr>
          <w:trHeight w:val="1152"/>
        </w:trPr>
        <w:tc>
          <w:tcPr>
            <w:tcW w:w="1249" w:type="pct"/>
          </w:tcPr>
          <w:p w14:paraId="7D0D45F0" w14:textId="77777777" w:rsidR="0060118B" w:rsidRPr="001D1397" w:rsidRDefault="0060118B" w:rsidP="0060118B">
            <w:pPr>
              <w:rPr>
                <w:rFonts w:ascii="Open Sans" w:hAnsi="Open Sans" w:cs="Open Sans"/>
              </w:rPr>
            </w:pPr>
          </w:p>
        </w:tc>
        <w:tc>
          <w:tcPr>
            <w:tcW w:w="1207" w:type="pct"/>
          </w:tcPr>
          <w:p w14:paraId="01410A1E" w14:textId="77777777" w:rsidR="0060118B" w:rsidRPr="001D1397" w:rsidRDefault="0060118B" w:rsidP="0060118B">
            <w:pPr>
              <w:rPr>
                <w:rFonts w:ascii="Open Sans" w:hAnsi="Open Sans" w:cs="Open Sans"/>
              </w:rPr>
            </w:pPr>
          </w:p>
        </w:tc>
        <w:tc>
          <w:tcPr>
            <w:tcW w:w="1341" w:type="pct"/>
          </w:tcPr>
          <w:p w14:paraId="372DD32D" w14:textId="77777777" w:rsidR="0060118B" w:rsidRPr="001D1397" w:rsidRDefault="0060118B" w:rsidP="0060118B">
            <w:pPr>
              <w:rPr>
                <w:rFonts w:ascii="Open Sans" w:hAnsi="Open Sans" w:cs="Open Sans"/>
              </w:rPr>
            </w:pPr>
          </w:p>
        </w:tc>
        <w:tc>
          <w:tcPr>
            <w:tcW w:w="1204" w:type="pct"/>
          </w:tcPr>
          <w:p w14:paraId="740B3A9D" w14:textId="77777777" w:rsidR="0060118B" w:rsidRPr="001D1397" w:rsidRDefault="0060118B" w:rsidP="0060118B">
            <w:pPr>
              <w:rPr>
                <w:rFonts w:ascii="Open Sans" w:hAnsi="Open Sans" w:cs="Open Sans"/>
              </w:rPr>
            </w:pPr>
          </w:p>
        </w:tc>
      </w:tr>
      <w:tr w:rsidR="0060118B" w:rsidRPr="001D1397" w14:paraId="39ED6623" w14:textId="77777777" w:rsidTr="00EE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52"/>
        </w:trPr>
        <w:tc>
          <w:tcPr>
            <w:tcW w:w="1249" w:type="pct"/>
            <w:shd w:val="clear" w:color="auto" w:fill="EBEAF1"/>
          </w:tcPr>
          <w:p w14:paraId="10102A99" w14:textId="77777777" w:rsidR="0060118B" w:rsidRPr="001D1397" w:rsidRDefault="0060118B" w:rsidP="0060118B">
            <w:pPr>
              <w:rPr>
                <w:rFonts w:ascii="Open Sans" w:hAnsi="Open Sans" w:cs="Open Sans"/>
              </w:rPr>
            </w:pPr>
          </w:p>
        </w:tc>
        <w:tc>
          <w:tcPr>
            <w:tcW w:w="1207" w:type="pct"/>
            <w:shd w:val="clear" w:color="auto" w:fill="EBEAF1"/>
          </w:tcPr>
          <w:p w14:paraId="573EE441" w14:textId="77777777" w:rsidR="0060118B" w:rsidRPr="001D1397" w:rsidRDefault="0060118B" w:rsidP="0060118B">
            <w:pPr>
              <w:rPr>
                <w:rFonts w:ascii="Open Sans" w:hAnsi="Open Sans" w:cs="Open Sans"/>
              </w:rPr>
            </w:pPr>
          </w:p>
        </w:tc>
        <w:tc>
          <w:tcPr>
            <w:tcW w:w="1341" w:type="pct"/>
            <w:shd w:val="clear" w:color="auto" w:fill="EBEAF1"/>
          </w:tcPr>
          <w:p w14:paraId="22C7860E" w14:textId="77777777" w:rsidR="0060118B" w:rsidRPr="001D1397" w:rsidRDefault="0060118B" w:rsidP="0060118B">
            <w:pPr>
              <w:rPr>
                <w:rFonts w:ascii="Open Sans" w:hAnsi="Open Sans" w:cs="Open Sans"/>
              </w:rPr>
            </w:pPr>
          </w:p>
        </w:tc>
        <w:tc>
          <w:tcPr>
            <w:tcW w:w="1204" w:type="pct"/>
            <w:shd w:val="clear" w:color="auto" w:fill="EBEAF1"/>
          </w:tcPr>
          <w:p w14:paraId="5B6E84E7" w14:textId="77777777" w:rsidR="0060118B" w:rsidRPr="001D1397" w:rsidRDefault="0060118B" w:rsidP="0060118B">
            <w:pPr>
              <w:rPr>
                <w:rFonts w:ascii="Open Sans" w:hAnsi="Open Sans" w:cs="Open Sans"/>
              </w:rPr>
            </w:pPr>
          </w:p>
        </w:tc>
      </w:tr>
    </w:tbl>
    <w:p w14:paraId="617B1BCD" w14:textId="4AE68534" w:rsidR="008A341C" w:rsidRDefault="008A341C">
      <w:pPr>
        <w:spacing w:after="160"/>
        <w:rPr>
          <w:rFonts w:ascii="Open Sans Semibold" w:eastAsia="Times New Roman" w:hAnsi="Open Sans Semibold" w:cs="Open Sans Semibold"/>
          <w:b/>
          <w:bCs/>
          <w:color w:val="000000" w:themeColor="text1"/>
          <w:sz w:val="24"/>
          <w:szCs w:val="24"/>
        </w:rPr>
      </w:pPr>
    </w:p>
    <w:p w14:paraId="658A672E" w14:textId="1601E356" w:rsidR="0060118B" w:rsidRPr="00ED08E0" w:rsidRDefault="0060118B" w:rsidP="00ED08E0">
      <w:pPr>
        <w:pStyle w:val="Heading2"/>
      </w:pPr>
      <w:r w:rsidRPr="00ED08E0">
        <w:lastRenderedPageBreak/>
        <w:t>III. Evaluation Design</w:t>
      </w:r>
    </w:p>
    <w:p w14:paraId="49E7882C" w14:textId="6C9C5D09" w:rsidR="0060118B" w:rsidRPr="001D1397" w:rsidRDefault="004241B8" w:rsidP="008A341C">
      <w:pPr>
        <w:spacing w:after="240"/>
        <w:rPr>
          <w:rFonts w:ascii="Open Sans" w:hAnsi="Open Sans" w:cs="Open Sans"/>
        </w:rPr>
      </w:pPr>
      <w:r>
        <w:rPr>
          <w:noProof/>
        </w:rPr>
        <mc:AlternateContent>
          <mc:Choice Requires="wps">
            <w:drawing>
              <wp:inline distT="0" distB="0" distL="0" distR="0" wp14:anchorId="45AA179B" wp14:editId="31DAF41A">
                <wp:extent cx="6340788" cy="3906982"/>
                <wp:effectExtent l="0" t="0" r="9525" b="17780"/>
                <wp:docPr id="14" name="Text Box 14" descr="Text box to input the evaluation design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40788" cy="39069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702BC09A" w14:textId="77777777" w:rsidR="004241B8" w:rsidRPr="004241B8" w:rsidRDefault="004241B8" w:rsidP="004241B8">
                            <w:pPr>
                              <w:rPr>
                                <w:rFonts w:ascii="Open Sans" w:hAnsi="Open Sans" w:cs="Open San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AA179B" id="Text Box 14" o:spid="_x0000_s1029" type="#_x0000_t202" alt="Text box to input the evaluation design." style="width:499.25pt;height:307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" fillcolor="white [3201]" strokecolor="black [3213]" strokeweight="1pt">
                <v:textbox>
                  <w:txbxContent>
                    <w:p w14:paraId="702BC09A" w14:textId="77777777" w:rsidR="004241B8" w:rsidRPr="004241B8" w:rsidRDefault="004241B8" w:rsidP="004241B8">
                      <w:pPr>
                        <w:rPr>
                          <w:rFonts w:ascii="Open Sans" w:hAnsi="Open Sans" w:cs="Open San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25FE403" w14:textId="77777777" w:rsidR="0060118B" w:rsidRPr="00ED08E0" w:rsidRDefault="0060118B" w:rsidP="00ED08E0">
      <w:pPr>
        <w:pStyle w:val="Heading3"/>
        <w:spacing w:line="240" w:lineRule="auto"/>
      </w:pPr>
      <w:r w:rsidRPr="00ED08E0">
        <w:t>Table B. Outcomes and Indicators</w:t>
      </w:r>
    </w:p>
    <w:tbl>
      <w:tblPr>
        <w:tblStyle w:val="GridTable4-Accent6"/>
        <w:tblW w:w="495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2333"/>
        <w:gridCol w:w="2340"/>
        <w:gridCol w:w="2251"/>
        <w:gridCol w:w="3061"/>
      </w:tblGrid>
      <w:tr w:rsidR="0060118B" w:rsidRPr="001D1397" w14:paraId="1ACD1CA0" w14:textId="77777777" w:rsidTr="00EE5B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9"/>
          <w:tblHeader/>
        </w:trPr>
        <w:tc>
          <w:tcPr>
            <w:tcW w:w="1168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C306A"/>
            <w:vAlign w:val="center"/>
          </w:tcPr>
          <w:p w14:paraId="43BB33BC" w14:textId="77777777" w:rsidR="0060118B" w:rsidRPr="00D65288" w:rsidRDefault="0060118B" w:rsidP="0060118B">
            <w:pPr>
              <w:jc w:val="center"/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</w:pPr>
            <w:r w:rsidRPr="00D65288"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  <w:t>Outcome</w:t>
            </w:r>
          </w:p>
        </w:tc>
        <w:tc>
          <w:tcPr>
            <w:tcW w:w="1172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C306A"/>
            <w:vAlign w:val="center"/>
          </w:tcPr>
          <w:p w14:paraId="7FBC9BAB" w14:textId="77777777" w:rsidR="0060118B" w:rsidRPr="00D65288" w:rsidRDefault="0060118B" w:rsidP="0060118B">
            <w:pPr>
              <w:jc w:val="center"/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</w:pPr>
            <w:r w:rsidRPr="00D65288"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  <w:t>Indicators</w:t>
            </w:r>
          </w:p>
        </w:tc>
        <w:tc>
          <w:tcPr>
            <w:tcW w:w="112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C306A"/>
            <w:vAlign w:val="center"/>
            <w:hideMark/>
          </w:tcPr>
          <w:p w14:paraId="01ACF04D" w14:textId="77777777" w:rsidR="0060118B" w:rsidRPr="00D65288" w:rsidRDefault="0060118B" w:rsidP="0060118B">
            <w:pPr>
              <w:jc w:val="center"/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</w:pPr>
            <w:r w:rsidRPr="00D65288"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  <w:t>Data Source</w:t>
            </w:r>
          </w:p>
        </w:tc>
        <w:tc>
          <w:tcPr>
            <w:tcW w:w="153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C306A"/>
            <w:vAlign w:val="center"/>
          </w:tcPr>
          <w:p w14:paraId="628B7324" w14:textId="77777777" w:rsidR="0060118B" w:rsidRPr="00D65288" w:rsidRDefault="0060118B" w:rsidP="0060118B">
            <w:pPr>
              <w:jc w:val="center"/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</w:pPr>
            <w:r w:rsidRPr="00D65288"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  <w:t>Considerations</w:t>
            </w:r>
          </w:p>
        </w:tc>
      </w:tr>
      <w:tr w:rsidR="0060118B" w:rsidRPr="001D1397" w14:paraId="5E3D5809" w14:textId="77777777" w:rsidTr="00EE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1"/>
        </w:trPr>
        <w:tc>
          <w:tcPr>
            <w:tcW w:w="1168" w:type="pct"/>
            <w:shd w:val="clear" w:color="auto" w:fill="EBEAF1"/>
          </w:tcPr>
          <w:p w14:paraId="35F03746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72" w:type="pct"/>
            <w:shd w:val="clear" w:color="auto" w:fill="EBEAF1"/>
          </w:tcPr>
          <w:p w14:paraId="5B8549CD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27" w:type="pct"/>
            <w:shd w:val="clear" w:color="auto" w:fill="EBEAF1"/>
          </w:tcPr>
          <w:p w14:paraId="236D215B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533" w:type="pct"/>
            <w:shd w:val="clear" w:color="auto" w:fill="EBEAF1"/>
          </w:tcPr>
          <w:p w14:paraId="2CA55868" w14:textId="7889686A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60118B" w:rsidRPr="001D1397" w14:paraId="1C92946E" w14:textId="77777777" w:rsidTr="00EE5B72">
        <w:trPr>
          <w:trHeight w:val="1152"/>
        </w:trPr>
        <w:tc>
          <w:tcPr>
            <w:tcW w:w="1168" w:type="pct"/>
          </w:tcPr>
          <w:p w14:paraId="72672B55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72" w:type="pct"/>
          </w:tcPr>
          <w:p w14:paraId="7AF64274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27" w:type="pct"/>
          </w:tcPr>
          <w:p w14:paraId="54604F9B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533" w:type="pct"/>
          </w:tcPr>
          <w:p w14:paraId="0DDAC3B4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60118B" w:rsidRPr="001D1397" w14:paraId="6902D3D9" w14:textId="77777777" w:rsidTr="00EE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52"/>
        </w:trPr>
        <w:tc>
          <w:tcPr>
            <w:tcW w:w="1168" w:type="pct"/>
            <w:shd w:val="clear" w:color="auto" w:fill="EBEAF1"/>
          </w:tcPr>
          <w:p w14:paraId="3E54F0BD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72" w:type="pct"/>
            <w:shd w:val="clear" w:color="auto" w:fill="EBEAF1"/>
          </w:tcPr>
          <w:p w14:paraId="5BA46604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27" w:type="pct"/>
            <w:shd w:val="clear" w:color="auto" w:fill="EBEAF1"/>
          </w:tcPr>
          <w:p w14:paraId="4CEA7BBF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533" w:type="pct"/>
            <w:shd w:val="clear" w:color="auto" w:fill="EBEAF1"/>
          </w:tcPr>
          <w:p w14:paraId="5A9A357D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60118B" w:rsidRPr="001D1397" w14:paraId="7D0AF13F" w14:textId="77777777" w:rsidTr="00EE5B72">
        <w:trPr>
          <w:trHeight w:val="1152"/>
        </w:trPr>
        <w:tc>
          <w:tcPr>
            <w:tcW w:w="1168" w:type="pct"/>
          </w:tcPr>
          <w:p w14:paraId="2C862B10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72" w:type="pct"/>
          </w:tcPr>
          <w:p w14:paraId="322EC8A0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27" w:type="pct"/>
          </w:tcPr>
          <w:p w14:paraId="47D3645D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533" w:type="pct"/>
          </w:tcPr>
          <w:p w14:paraId="13BE0D25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60118B" w:rsidRPr="001D1397" w14:paraId="330D1B18" w14:textId="77777777" w:rsidTr="00EE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52"/>
        </w:trPr>
        <w:tc>
          <w:tcPr>
            <w:tcW w:w="1168" w:type="pct"/>
            <w:shd w:val="clear" w:color="auto" w:fill="EBEAF1"/>
          </w:tcPr>
          <w:p w14:paraId="27D5EF8E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72" w:type="pct"/>
            <w:shd w:val="clear" w:color="auto" w:fill="EBEAF1"/>
          </w:tcPr>
          <w:p w14:paraId="5553E331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27" w:type="pct"/>
            <w:shd w:val="clear" w:color="auto" w:fill="EBEAF1"/>
          </w:tcPr>
          <w:p w14:paraId="0E3FA905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533" w:type="pct"/>
            <w:shd w:val="clear" w:color="auto" w:fill="EBEAF1"/>
          </w:tcPr>
          <w:p w14:paraId="3B43CC9B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</w:tbl>
    <w:p w14:paraId="3781FFA0" w14:textId="77777777" w:rsidR="0060118B" w:rsidRPr="00ED08E0" w:rsidRDefault="0060118B" w:rsidP="00ED08E0">
      <w:pPr>
        <w:pStyle w:val="Heading2"/>
      </w:pPr>
      <w:r w:rsidRPr="00ED08E0">
        <w:lastRenderedPageBreak/>
        <w:t>IV. Data Analysis, Synthesis, and Interpretation</w:t>
      </w:r>
    </w:p>
    <w:p w14:paraId="430642CF" w14:textId="2CBF56AA" w:rsidR="0060118B" w:rsidRPr="001D1397" w:rsidRDefault="004241B8" w:rsidP="00970246">
      <w:pPr>
        <w:spacing w:after="240"/>
        <w:rPr>
          <w:rFonts w:ascii="Open Sans" w:hAnsi="Open Sans" w:cs="Open Sans"/>
        </w:rPr>
      </w:pPr>
      <w:r>
        <w:rPr>
          <w:noProof/>
        </w:rPr>
        <mc:AlternateContent>
          <mc:Choice Requires="wps">
            <w:drawing>
              <wp:inline distT="0" distB="0" distL="0" distR="0" wp14:anchorId="436C7353" wp14:editId="014DCCFA">
                <wp:extent cx="6340788" cy="3657600"/>
                <wp:effectExtent l="0" t="0" r="9525" b="12700"/>
                <wp:docPr id="15" name="Text Box 15" descr="Text box to input information regarding data analysis, synthesis, and interpretation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40788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73F79124" w14:textId="77777777" w:rsidR="004241B8" w:rsidRPr="004241B8" w:rsidRDefault="004241B8" w:rsidP="004241B8">
                            <w:pPr>
                              <w:rPr>
                                <w:rFonts w:ascii="Open Sans" w:hAnsi="Open Sans" w:cs="Open San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6C7353" id="Text Box 15" o:spid="_x0000_s1030" type="#_x0000_t202" alt="Text box to input information regarding data analysis, synthesis, and interpretation." style="width:499.25pt;height:4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" fillcolor="white [3201]" strokecolor="black [3213]" strokeweight="1pt">
                <v:textbox>
                  <w:txbxContent>
                    <w:p w14:paraId="73F79124" w14:textId="77777777" w:rsidR="004241B8" w:rsidRPr="004241B8" w:rsidRDefault="004241B8" w:rsidP="004241B8">
                      <w:pPr>
                        <w:rPr>
                          <w:rFonts w:ascii="Open Sans" w:hAnsi="Open Sans" w:cs="Open San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23DCD7F" w14:textId="77777777" w:rsidR="0060118B" w:rsidRPr="00ED08E0" w:rsidRDefault="0060118B" w:rsidP="00ED08E0">
      <w:pPr>
        <w:pStyle w:val="Heading3"/>
        <w:spacing w:line="240" w:lineRule="auto"/>
      </w:pPr>
      <w:r w:rsidRPr="00ED08E0">
        <w:t>Table C. Data Analysis and Synthesis</w:t>
      </w:r>
    </w:p>
    <w:tbl>
      <w:tblPr>
        <w:tblStyle w:val="GridTable4-Accent6"/>
        <w:tblW w:w="49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1977"/>
        <w:gridCol w:w="2339"/>
        <w:gridCol w:w="2880"/>
        <w:gridCol w:w="2868"/>
      </w:tblGrid>
      <w:tr w:rsidR="0060118B" w:rsidRPr="001D1397" w14:paraId="2B924582" w14:textId="77777777" w:rsidTr="00EE5B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88"/>
        </w:trPr>
        <w:tc>
          <w:tcPr>
            <w:tcW w:w="982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C306A"/>
            <w:vAlign w:val="center"/>
          </w:tcPr>
          <w:p w14:paraId="78017A38" w14:textId="77777777" w:rsidR="0060118B" w:rsidRPr="00D65288" w:rsidRDefault="0060118B" w:rsidP="0060118B">
            <w:pPr>
              <w:jc w:val="center"/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</w:pPr>
            <w:r w:rsidRPr="00D65288"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  <w:t>Questions to be Answered</w:t>
            </w:r>
          </w:p>
        </w:tc>
        <w:tc>
          <w:tcPr>
            <w:tcW w:w="1162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C306A"/>
            <w:vAlign w:val="center"/>
          </w:tcPr>
          <w:p w14:paraId="6BBAA490" w14:textId="77777777" w:rsidR="0060118B" w:rsidRPr="00D65288" w:rsidRDefault="0060118B" w:rsidP="0060118B">
            <w:pPr>
              <w:jc w:val="center"/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</w:pPr>
            <w:r w:rsidRPr="00D65288"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  <w:t>Data to be Analyzed</w:t>
            </w:r>
          </w:p>
        </w:tc>
        <w:tc>
          <w:tcPr>
            <w:tcW w:w="1431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C306A"/>
            <w:vAlign w:val="center"/>
          </w:tcPr>
          <w:p w14:paraId="724809A4" w14:textId="77777777" w:rsidR="0060118B" w:rsidRPr="00D65288" w:rsidRDefault="0060118B" w:rsidP="0060118B">
            <w:pPr>
              <w:jc w:val="center"/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</w:pPr>
            <w:r w:rsidRPr="00D65288"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  <w:t>Analysis to be Performed</w:t>
            </w:r>
          </w:p>
        </w:tc>
        <w:tc>
          <w:tcPr>
            <w:tcW w:w="142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C306A"/>
            <w:vAlign w:val="center"/>
          </w:tcPr>
          <w:p w14:paraId="50A6D6FB" w14:textId="77777777" w:rsidR="0060118B" w:rsidRPr="00D65288" w:rsidRDefault="0060118B" w:rsidP="0060118B">
            <w:pPr>
              <w:jc w:val="center"/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</w:pPr>
            <w:r w:rsidRPr="00D65288"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  <w:t>Synthesis or Interpretation Considerations</w:t>
            </w:r>
          </w:p>
        </w:tc>
      </w:tr>
      <w:tr w:rsidR="0060118B" w:rsidRPr="001D1397" w14:paraId="05C9BBBA" w14:textId="77777777" w:rsidTr="00EE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2" w:type="pct"/>
            <w:shd w:val="clear" w:color="auto" w:fill="EBEAF1"/>
          </w:tcPr>
          <w:p w14:paraId="751151EF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  <w:p w14:paraId="5B46FA88" w14:textId="77777777" w:rsidR="007745BD" w:rsidRPr="001D1397" w:rsidRDefault="007745BD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  <w:p w14:paraId="25815C67" w14:textId="34813124" w:rsidR="007745BD" w:rsidRPr="001D1397" w:rsidRDefault="007745BD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62" w:type="pct"/>
            <w:shd w:val="clear" w:color="auto" w:fill="EBEAF1"/>
          </w:tcPr>
          <w:p w14:paraId="6EC29C87" w14:textId="5077C904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431" w:type="pct"/>
            <w:shd w:val="clear" w:color="auto" w:fill="EBEAF1"/>
          </w:tcPr>
          <w:p w14:paraId="5A9CF2FA" w14:textId="6BD6F09A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425" w:type="pct"/>
            <w:shd w:val="clear" w:color="auto" w:fill="EBEAF1"/>
          </w:tcPr>
          <w:p w14:paraId="522237F6" w14:textId="1BBE3A80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60118B" w:rsidRPr="001D1397" w14:paraId="57B8ED0F" w14:textId="77777777" w:rsidTr="00EE5B72">
        <w:trPr>
          <w:trHeight w:val="720"/>
        </w:trPr>
        <w:tc>
          <w:tcPr>
            <w:tcW w:w="982" w:type="pct"/>
          </w:tcPr>
          <w:p w14:paraId="27337C81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62" w:type="pct"/>
          </w:tcPr>
          <w:p w14:paraId="7D3C2199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431" w:type="pct"/>
          </w:tcPr>
          <w:p w14:paraId="06E1E864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425" w:type="pct"/>
          </w:tcPr>
          <w:p w14:paraId="239CF6E8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60118B" w:rsidRPr="001D1397" w14:paraId="508B9982" w14:textId="77777777" w:rsidTr="00EE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tcW w:w="982" w:type="pct"/>
            <w:shd w:val="clear" w:color="auto" w:fill="EBEAF1"/>
          </w:tcPr>
          <w:p w14:paraId="6C6B3CED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62" w:type="pct"/>
            <w:shd w:val="clear" w:color="auto" w:fill="EBEAF1"/>
          </w:tcPr>
          <w:p w14:paraId="690D4030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431" w:type="pct"/>
            <w:shd w:val="clear" w:color="auto" w:fill="EBEAF1"/>
          </w:tcPr>
          <w:p w14:paraId="3C646773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425" w:type="pct"/>
            <w:shd w:val="clear" w:color="auto" w:fill="EBEAF1"/>
          </w:tcPr>
          <w:p w14:paraId="72E183D6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60118B" w:rsidRPr="001D1397" w14:paraId="098C15B1" w14:textId="77777777" w:rsidTr="00EE5B72">
        <w:trPr>
          <w:trHeight w:val="720"/>
        </w:trPr>
        <w:tc>
          <w:tcPr>
            <w:tcW w:w="982" w:type="pct"/>
          </w:tcPr>
          <w:p w14:paraId="168CF84E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62" w:type="pct"/>
          </w:tcPr>
          <w:p w14:paraId="391E8747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431" w:type="pct"/>
          </w:tcPr>
          <w:p w14:paraId="63387872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425" w:type="pct"/>
          </w:tcPr>
          <w:p w14:paraId="08719C76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60118B" w:rsidRPr="001D1397" w14:paraId="5D83794E" w14:textId="77777777" w:rsidTr="00EE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tcW w:w="982" w:type="pct"/>
            <w:shd w:val="clear" w:color="auto" w:fill="EBEAF1"/>
          </w:tcPr>
          <w:p w14:paraId="5E28CAF7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62" w:type="pct"/>
            <w:shd w:val="clear" w:color="auto" w:fill="EBEAF1"/>
          </w:tcPr>
          <w:p w14:paraId="5DFF5140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431" w:type="pct"/>
            <w:shd w:val="clear" w:color="auto" w:fill="EBEAF1"/>
          </w:tcPr>
          <w:p w14:paraId="26DCF731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425" w:type="pct"/>
            <w:shd w:val="clear" w:color="auto" w:fill="EBEAF1"/>
          </w:tcPr>
          <w:p w14:paraId="0603DEB5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60118B" w:rsidRPr="001D1397" w14:paraId="269AC789" w14:textId="77777777" w:rsidTr="00EE5B72">
        <w:trPr>
          <w:trHeight w:val="720"/>
        </w:trPr>
        <w:tc>
          <w:tcPr>
            <w:tcW w:w="982" w:type="pct"/>
          </w:tcPr>
          <w:p w14:paraId="17D17DFB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62" w:type="pct"/>
          </w:tcPr>
          <w:p w14:paraId="5ADAB516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431" w:type="pct"/>
          </w:tcPr>
          <w:p w14:paraId="136201F5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425" w:type="pct"/>
          </w:tcPr>
          <w:p w14:paraId="31F1DC3C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60118B" w:rsidRPr="001D1397" w14:paraId="52DE5E0B" w14:textId="77777777" w:rsidTr="00EE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tcW w:w="982" w:type="pct"/>
            <w:shd w:val="clear" w:color="auto" w:fill="EBEAF1"/>
          </w:tcPr>
          <w:p w14:paraId="1AE58F2A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62" w:type="pct"/>
            <w:shd w:val="clear" w:color="auto" w:fill="EBEAF1"/>
          </w:tcPr>
          <w:p w14:paraId="73B2012A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431" w:type="pct"/>
            <w:shd w:val="clear" w:color="auto" w:fill="EBEAF1"/>
          </w:tcPr>
          <w:p w14:paraId="0EE3B055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425" w:type="pct"/>
            <w:shd w:val="clear" w:color="auto" w:fill="EBEAF1"/>
          </w:tcPr>
          <w:p w14:paraId="4FF05AF6" w14:textId="77777777" w:rsidR="0060118B" w:rsidRPr="001D1397" w:rsidRDefault="0060118B" w:rsidP="0060118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</w:tbl>
    <w:p w14:paraId="4EB2E53B" w14:textId="77777777" w:rsidR="009257B3" w:rsidRDefault="009257B3">
      <w:pPr>
        <w:spacing w:after="160"/>
        <w:rPr>
          <w:rFonts w:ascii="Open Sans Semibold" w:eastAsia="Times New Roman" w:hAnsi="Open Sans Semibold" w:cs="Open Sans Semibold"/>
          <w:b/>
          <w:bCs/>
          <w:color w:val="000000" w:themeColor="text1"/>
          <w:sz w:val="24"/>
          <w:szCs w:val="24"/>
        </w:rPr>
      </w:pPr>
      <w:r>
        <w:br w:type="page"/>
      </w:r>
    </w:p>
    <w:p w14:paraId="21BF2C10" w14:textId="0D4FEFE5" w:rsidR="0060118B" w:rsidRPr="00ED08E0" w:rsidRDefault="0060118B" w:rsidP="00ED08E0">
      <w:pPr>
        <w:pStyle w:val="Heading2"/>
      </w:pPr>
      <w:r w:rsidRPr="00ED08E0">
        <w:lastRenderedPageBreak/>
        <w:t xml:space="preserve">V. Translation, Communication, and Dissemination </w:t>
      </w:r>
    </w:p>
    <w:p w14:paraId="203CD7B7" w14:textId="124BAA41" w:rsidR="00970246" w:rsidRPr="001D1397" w:rsidRDefault="004241B8" w:rsidP="00970246">
      <w:pPr>
        <w:spacing w:after="240"/>
        <w:rPr>
          <w:rFonts w:ascii="Open Sans" w:hAnsi="Open Sans" w:cs="Open Sans"/>
        </w:rPr>
      </w:pPr>
      <w:r>
        <w:rPr>
          <w:noProof/>
        </w:rPr>
        <mc:AlternateContent>
          <mc:Choice Requires="wps">
            <w:drawing>
              <wp:inline distT="0" distB="0" distL="0" distR="0" wp14:anchorId="29CFDAEA" wp14:editId="5CE167B5">
                <wp:extent cx="6340788" cy="4144489"/>
                <wp:effectExtent l="0" t="0" r="9525" b="8890"/>
                <wp:docPr id="16" name="Text Box 16" descr="Text box to input information regarding translation, communication, and dissemination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40788" cy="41444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3C57DA89" w14:textId="77777777" w:rsidR="004241B8" w:rsidRPr="004241B8" w:rsidRDefault="004241B8" w:rsidP="004241B8">
                            <w:pPr>
                              <w:rPr>
                                <w:rFonts w:ascii="Open Sans" w:hAnsi="Open Sans" w:cs="Open San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9CFDAEA" id="Text Box 16" o:spid="_x0000_s1031" type="#_x0000_t202" alt="Text box to input information regarding translation, communication, and dissemination." style="width:499.25pt;height:32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" fillcolor="white [3201]" strokecolor="black [3213]" strokeweight="1pt">
                <v:textbox>
                  <w:txbxContent>
                    <w:p w14:paraId="3C57DA89" w14:textId="77777777" w:rsidR="004241B8" w:rsidRPr="004241B8" w:rsidRDefault="004241B8" w:rsidP="004241B8">
                      <w:pPr>
                        <w:rPr>
                          <w:rFonts w:ascii="Open Sans" w:hAnsi="Open Sans" w:cs="Open San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GridTable4-Accent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1886"/>
        <w:gridCol w:w="2070"/>
        <w:gridCol w:w="2070"/>
        <w:gridCol w:w="1885"/>
        <w:gridCol w:w="2159"/>
      </w:tblGrid>
      <w:tr w:rsidR="0060118B" w:rsidRPr="001D1397" w14:paraId="66E7A28E" w14:textId="77777777" w:rsidTr="00EE5B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tcW w:w="93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C306A"/>
            <w:vAlign w:val="center"/>
          </w:tcPr>
          <w:p w14:paraId="63B4E916" w14:textId="77777777" w:rsidR="0060118B" w:rsidRPr="00EE5B72" w:rsidRDefault="0060118B" w:rsidP="0060118B">
            <w:pPr>
              <w:jc w:val="center"/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</w:pPr>
            <w:r w:rsidRPr="00EE5B72"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  <w:t>Product</w:t>
            </w:r>
          </w:p>
        </w:tc>
        <w:tc>
          <w:tcPr>
            <w:tcW w:w="1028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C306A"/>
            <w:vAlign w:val="center"/>
          </w:tcPr>
          <w:p w14:paraId="2E5EDADE" w14:textId="77777777" w:rsidR="0060118B" w:rsidRPr="00EE5B72" w:rsidRDefault="0060118B" w:rsidP="0060118B">
            <w:pPr>
              <w:jc w:val="center"/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</w:pPr>
            <w:r w:rsidRPr="00EE5B72"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  <w:t xml:space="preserve">Key Audience </w:t>
            </w:r>
          </w:p>
        </w:tc>
        <w:tc>
          <w:tcPr>
            <w:tcW w:w="1028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C306A"/>
            <w:vAlign w:val="center"/>
            <w:hideMark/>
          </w:tcPr>
          <w:p w14:paraId="07FF4361" w14:textId="77777777" w:rsidR="0060118B" w:rsidRPr="00EE5B72" w:rsidRDefault="0060118B" w:rsidP="0060118B">
            <w:pPr>
              <w:jc w:val="center"/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</w:pPr>
            <w:r w:rsidRPr="00EE5B72"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  <w:t>Purpose</w:t>
            </w:r>
          </w:p>
        </w:tc>
        <w:tc>
          <w:tcPr>
            <w:tcW w:w="93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C306A"/>
            <w:vAlign w:val="center"/>
          </w:tcPr>
          <w:p w14:paraId="66C893B6" w14:textId="77777777" w:rsidR="0060118B" w:rsidRPr="00EE5B72" w:rsidRDefault="0060118B" w:rsidP="0060118B">
            <w:pPr>
              <w:jc w:val="center"/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</w:pPr>
            <w:r w:rsidRPr="00EE5B72"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  <w:t xml:space="preserve">Delivery </w:t>
            </w:r>
          </w:p>
        </w:tc>
        <w:tc>
          <w:tcPr>
            <w:tcW w:w="1072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C306A"/>
            <w:vAlign w:val="center"/>
          </w:tcPr>
          <w:p w14:paraId="37D7A527" w14:textId="77777777" w:rsidR="0060118B" w:rsidRPr="00EE5B72" w:rsidRDefault="0060118B" w:rsidP="0060118B">
            <w:pPr>
              <w:jc w:val="center"/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</w:pPr>
            <w:r w:rsidRPr="00EE5B72">
              <w:rPr>
                <w:rFonts w:ascii="Open Sans Semibold" w:hAnsi="Open Sans Semibold" w:cs="Open Sans Semibold"/>
                <w:b w:val="0"/>
                <w:bCs w:val="0"/>
                <w:sz w:val="20"/>
                <w:szCs w:val="20"/>
              </w:rPr>
              <w:t>Considerations</w:t>
            </w:r>
          </w:p>
        </w:tc>
      </w:tr>
      <w:tr w:rsidR="0060118B" w:rsidRPr="001D1397" w14:paraId="56E01D08" w14:textId="77777777" w:rsidTr="00EE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6" w:type="pct"/>
            <w:shd w:val="clear" w:color="auto" w:fill="EBEAF1"/>
          </w:tcPr>
          <w:p w14:paraId="40D2F3DB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  <w:p w14:paraId="5F54162C" w14:textId="77E1F34B" w:rsidR="007745BD" w:rsidRPr="001D1397" w:rsidRDefault="007745BD" w:rsidP="007745BD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  <w:shd w:val="clear" w:color="auto" w:fill="EBEAF1"/>
          </w:tcPr>
          <w:p w14:paraId="37E3881A" w14:textId="4E5100ED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  <w:shd w:val="clear" w:color="auto" w:fill="EBEAF1"/>
          </w:tcPr>
          <w:p w14:paraId="3F81251E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936" w:type="pct"/>
            <w:shd w:val="clear" w:color="auto" w:fill="EBEAF1"/>
          </w:tcPr>
          <w:p w14:paraId="5879C46B" w14:textId="60DB0B65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72" w:type="pct"/>
            <w:shd w:val="clear" w:color="auto" w:fill="EBEAF1"/>
          </w:tcPr>
          <w:p w14:paraId="52711283" w14:textId="43925BDD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60118B" w:rsidRPr="001D1397" w14:paraId="18CB60A5" w14:textId="77777777" w:rsidTr="00EE5B72">
        <w:trPr>
          <w:trHeight w:val="576"/>
        </w:trPr>
        <w:tc>
          <w:tcPr>
            <w:tcW w:w="936" w:type="pct"/>
          </w:tcPr>
          <w:p w14:paraId="6EC695E5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</w:tcPr>
          <w:p w14:paraId="537151CD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</w:tcPr>
          <w:p w14:paraId="3D5BF69F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936" w:type="pct"/>
          </w:tcPr>
          <w:p w14:paraId="0C1100BD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72" w:type="pct"/>
          </w:tcPr>
          <w:p w14:paraId="03561760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60118B" w:rsidRPr="001D1397" w14:paraId="4878D797" w14:textId="77777777" w:rsidTr="00EE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936" w:type="pct"/>
            <w:shd w:val="clear" w:color="auto" w:fill="EBEAF1"/>
          </w:tcPr>
          <w:p w14:paraId="4D475835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  <w:shd w:val="clear" w:color="auto" w:fill="EBEAF1"/>
          </w:tcPr>
          <w:p w14:paraId="450FC0EC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  <w:shd w:val="clear" w:color="auto" w:fill="EBEAF1"/>
          </w:tcPr>
          <w:p w14:paraId="0868E525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936" w:type="pct"/>
            <w:shd w:val="clear" w:color="auto" w:fill="EBEAF1"/>
          </w:tcPr>
          <w:p w14:paraId="3B2B73E4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72" w:type="pct"/>
            <w:shd w:val="clear" w:color="auto" w:fill="EBEAF1"/>
          </w:tcPr>
          <w:p w14:paraId="0D09B531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60118B" w:rsidRPr="001D1397" w14:paraId="33B90281" w14:textId="77777777" w:rsidTr="00EE5B72">
        <w:trPr>
          <w:trHeight w:val="576"/>
        </w:trPr>
        <w:tc>
          <w:tcPr>
            <w:tcW w:w="936" w:type="pct"/>
          </w:tcPr>
          <w:p w14:paraId="5EF39DEF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</w:tcPr>
          <w:p w14:paraId="42FED11C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</w:tcPr>
          <w:p w14:paraId="44A8FF9B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936" w:type="pct"/>
          </w:tcPr>
          <w:p w14:paraId="2262AE62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72" w:type="pct"/>
          </w:tcPr>
          <w:p w14:paraId="3EC8AD9C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60118B" w:rsidRPr="001D1397" w14:paraId="6AAF66DD" w14:textId="77777777" w:rsidTr="00EE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936" w:type="pct"/>
            <w:shd w:val="clear" w:color="auto" w:fill="EBEAF1"/>
          </w:tcPr>
          <w:p w14:paraId="5BA1D79E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  <w:shd w:val="clear" w:color="auto" w:fill="EBEAF1"/>
          </w:tcPr>
          <w:p w14:paraId="6AD9B08C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  <w:shd w:val="clear" w:color="auto" w:fill="EBEAF1"/>
          </w:tcPr>
          <w:p w14:paraId="3C56D722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936" w:type="pct"/>
            <w:shd w:val="clear" w:color="auto" w:fill="EBEAF1"/>
          </w:tcPr>
          <w:p w14:paraId="6A87F8F5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72" w:type="pct"/>
            <w:shd w:val="clear" w:color="auto" w:fill="EBEAF1"/>
          </w:tcPr>
          <w:p w14:paraId="7D66C563" w14:textId="77777777" w:rsidR="0060118B" w:rsidRPr="001D1397" w:rsidRDefault="0060118B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EE5B72" w:rsidRPr="001D1397" w14:paraId="7C3630A1" w14:textId="77777777" w:rsidTr="00EE5B72">
        <w:trPr>
          <w:trHeight w:val="576"/>
        </w:trPr>
        <w:tc>
          <w:tcPr>
            <w:tcW w:w="936" w:type="pct"/>
          </w:tcPr>
          <w:p w14:paraId="63166DAC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</w:tcPr>
          <w:p w14:paraId="6E7A5053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</w:tcPr>
          <w:p w14:paraId="65686F1F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936" w:type="pct"/>
          </w:tcPr>
          <w:p w14:paraId="727BD28C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72" w:type="pct"/>
          </w:tcPr>
          <w:p w14:paraId="13494058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EE5B72" w:rsidRPr="001D1397" w14:paraId="37A8E84D" w14:textId="77777777" w:rsidTr="00EE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936" w:type="pct"/>
            <w:shd w:val="clear" w:color="auto" w:fill="EBEAF1"/>
          </w:tcPr>
          <w:p w14:paraId="45F48753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  <w:shd w:val="clear" w:color="auto" w:fill="EBEAF1"/>
          </w:tcPr>
          <w:p w14:paraId="50F8584A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  <w:shd w:val="clear" w:color="auto" w:fill="EBEAF1"/>
          </w:tcPr>
          <w:p w14:paraId="625FE041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936" w:type="pct"/>
            <w:shd w:val="clear" w:color="auto" w:fill="EBEAF1"/>
          </w:tcPr>
          <w:p w14:paraId="132B017F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72" w:type="pct"/>
            <w:shd w:val="clear" w:color="auto" w:fill="EBEAF1"/>
          </w:tcPr>
          <w:p w14:paraId="73E51D7B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EE5B72" w:rsidRPr="001D1397" w14:paraId="60279369" w14:textId="77777777" w:rsidTr="00EE5B72">
        <w:trPr>
          <w:trHeight w:val="576"/>
        </w:trPr>
        <w:tc>
          <w:tcPr>
            <w:tcW w:w="936" w:type="pct"/>
          </w:tcPr>
          <w:p w14:paraId="3F81B6F1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</w:tcPr>
          <w:p w14:paraId="6E541157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</w:tcPr>
          <w:p w14:paraId="2A2A35FC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936" w:type="pct"/>
          </w:tcPr>
          <w:p w14:paraId="3065D64B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72" w:type="pct"/>
          </w:tcPr>
          <w:p w14:paraId="4DDADB9A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EE5B72" w:rsidRPr="001D1397" w14:paraId="57F93685" w14:textId="77777777" w:rsidTr="00EE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936" w:type="pct"/>
            <w:shd w:val="clear" w:color="auto" w:fill="EBEAF1"/>
          </w:tcPr>
          <w:p w14:paraId="694F15A2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  <w:shd w:val="clear" w:color="auto" w:fill="EBEAF1"/>
          </w:tcPr>
          <w:p w14:paraId="19FDD6AC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28" w:type="pct"/>
            <w:shd w:val="clear" w:color="auto" w:fill="EBEAF1"/>
          </w:tcPr>
          <w:p w14:paraId="3A2150C3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936" w:type="pct"/>
            <w:shd w:val="clear" w:color="auto" w:fill="EBEAF1"/>
          </w:tcPr>
          <w:p w14:paraId="2B241F3C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072" w:type="pct"/>
            <w:shd w:val="clear" w:color="auto" w:fill="EBEAF1"/>
          </w:tcPr>
          <w:p w14:paraId="23CF04D5" w14:textId="77777777" w:rsidR="00EE5B72" w:rsidRPr="001D1397" w:rsidRDefault="00EE5B72" w:rsidP="0060118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</w:tbl>
    <w:p w14:paraId="1F5250D0" w14:textId="33F2F45C" w:rsidR="004241B8" w:rsidRDefault="0060118B" w:rsidP="004241B8">
      <w:pPr>
        <w:pStyle w:val="Heading2"/>
      </w:pPr>
      <w:r w:rsidRPr="004241B8">
        <w:lastRenderedPageBreak/>
        <w:t>VI. Evaluation Timeline</w:t>
      </w:r>
    </w:p>
    <w:p w14:paraId="3868550E" w14:textId="33B6193D" w:rsidR="009257B3" w:rsidRPr="00970246" w:rsidRDefault="004241B8" w:rsidP="00970246">
      <w:pPr>
        <w:pStyle w:val="Heading2"/>
      </w:pPr>
      <w:r w:rsidRPr="004241B8">
        <w:rPr>
          <w:noProof/>
        </w:rPr>
        <mc:AlternateContent>
          <mc:Choice Requires="wps">
            <w:drawing>
              <wp:inline distT="0" distB="0" distL="0" distR="0" wp14:anchorId="5646F399" wp14:editId="6923E8FF">
                <wp:extent cx="6400800" cy="7658100"/>
                <wp:effectExtent l="0" t="0" r="12700" b="12700"/>
                <wp:docPr id="10" name="Text Box 10" descr="Text box to input the evaluation timeline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7658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D391CF" w14:textId="77777777" w:rsidR="004241B8" w:rsidRDefault="004241B8" w:rsidP="004241B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646F39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32" type="#_x0000_t202" alt="Text box to input the evaluation timeline." style="width:7in;height:60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" fillcolor="white [3201]" strokeweight="1pt">
                <v:textbox>
                  <w:txbxContent>
                    <w:p w14:paraId="6CD391CF" w14:textId="77777777" w:rsidR="004241B8" w:rsidRDefault="004241B8" w:rsidP="004241B8"/>
                  </w:txbxContent>
                </v:textbox>
                <w10:anchorlock/>
              </v:shape>
            </w:pict>
          </mc:Fallback>
        </mc:AlternateContent>
      </w:r>
    </w:p>
    <w:p w14:paraId="637819CB" w14:textId="2525BC50" w:rsidR="009257B3" w:rsidRPr="009257B3" w:rsidRDefault="00E1184B" w:rsidP="00970246">
      <w:pPr>
        <w:jc w:val="right"/>
      </w:pPr>
      <w:r>
        <w:rPr>
          <w:noProof/>
        </w:rPr>
        <w:drawing>
          <wp:inline distT="0" distB="0" distL="0" distR="0" wp14:anchorId="6956C2C4" wp14:editId="4D791863">
            <wp:extent cx="2120047" cy="364067"/>
            <wp:effectExtent l="0" t="0" r="0" b="4445"/>
            <wp:docPr id="4" name="Picture 4" descr="EvaluAC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EvaluACTION logo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0047" cy="364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0246">
        <w:t xml:space="preserve"> </w:t>
      </w:r>
      <w:r w:rsidR="00970246">
        <w:rPr>
          <w:noProof/>
        </w:rPr>
        <w:drawing>
          <wp:inline distT="0" distB="0" distL="0" distR="0" wp14:anchorId="309709F2" wp14:editId="2D656022">
            <wp:extent cx="922655" cy="544830"/>
            <wp:effectExtent l="0" t="0" r="4445" b="1270"/>
            <wp:docPr id="5" name="Picture 5" descr="VetoViolenc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VetoViolence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2655" cy="54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57B3" w:rsidRPr="009257B3" w:rsidSect="001868BC">
      <w:pgSz w:w="12240" w:h="15840" w:code="1"/>
      <w:pgMar w:top="72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2E11FB" w14:textId="77777777" w:rsidR="003205AB" w:rsidRDefault="003205AB" w:rsidP="004208A2">
      <w:pPr>
        <w:spacing w:line="240" w:lineRule="auto"/>
      </w:pPr>
      <w:r>
        <w:separator/>
      </w:r>
    </w:p>
  </w:endnote>
  <w:endnote w:type="continuationSeparator" w:id="0">
    <w:p w14:paraId="0DCAB494" w14:textId="77777777" w:rsidR="003205AB" w:rsidRDefault="003205AB" w:rsidP="004208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Open Sans Semibold"/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16F077" w14:textId="77777777" w:rsidR="003205AB" w:rsidRDefault="003205AB" w:rsidP="004208A2">
      <w:pPr>
        <w:spacing w:line="240" w:lineRule="auto"/>
      </w:pPr>
      <w:r>
        <w:separator/>
      </w:r>
    </w:p>
  </w:footnote>
  <w:footnote w:type="continuationSeparator" w:id="0">
    <w:p w14:paraId="53D6C907" w14:textId="77777777" w:rsidR="003205AB" w:rsidRDefault="003205AB" w:rsidP="004208A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47D2F"/>
    <w:multiLevelType w:val="hybridMultilevel"/>
    <w:tmpl w:val="A8507E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5D1343"/>
    <w:multiLevelType w:val="multilevel"/>
    <w:tmpl w:val="44A0F9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0D3E32D7"/>
    <w:multiLevelType w:val="hybridMultilevel"/>
    <w:tmpl w:val="C356427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8B42B5"/>
    <w:multiLevelType w:val="hybridMultilevel"/>
    <w:tmpl w:val="D24E89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F157B4"/>
    <w:multiLevelType w:val="hybridMultilevel"/>
    <w:tmpl w:val="A37080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A23EF0"/>
    <w:multiLevelType w:val="hybridMultilevel"/>
    <w:tmpl w:val="7A5CA360"/>
    <w:lvl w:ilvl="0" w:tplc="A97212DA">
      <w:start w:val="1"/>
      <w:numFmt w:val="bullet"/>
      <w:lvlText w:val=""/>
      <w:lvlJc w:val="left"/>
      <w:pPr>
        <w:ind w:left="72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5D1766"/>
    <w:multiLevelType w:val="hybridMultilevel"/>
    <w:tmpl w:val="A2F0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060EE6"/>
    <w:multiLevelType w:val="hybridMultilevel"/>
    <w:tmpl w:val="5CACB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5E15C1"/>
    <w:multiLevelType w:val="hybridMultilevel"/>
    <w:tmpl w:val="74BE3D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ABE6376"/>
    <w:multiLevelType w:val="hybridMultilevel"/>
    <w:tmpl w:val="BE8811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91A71AE">
      <w:start w:val="1"/>
      <w:numFmt w:val="bullet"/>
      <w:lvlText w:val=""/>
      <w:lvlJc w:val="left"/>
      <w:pPr>
        <w:tabs>
          <w:tab w:val="num" w:pos="1080"/>
        </w:tabs>
        <w:ind w:left="1080" w:hanging="360"/>
      </w:pPr>
      <w:rPr>
        <w:rFonts w:ascii="Wingdings 2" w:hAnsi="Wingdings 2" w:hint="default"/>
      </w:rPr>
    </w:lvl>
    <w:lvl w:ilvl="2" w:tplc="8BE41950" w:tentative="1">
      <w:start w:val="1"/>
      <w:numFmt w:val="bullet"/>
      <w:lvlText w:val=""/>
      <w:lvlJc w:val="left"/>
      <w:pPr>
        <w:tabs>
          <w:tab w:val="num" w:pos="1800"/>
        </w:tabs>
        <w:ind w:left="1800" w:hanging="360"/>
      </w:pPr>
      <w:rPr>
        <w:rFonts w:ascii="Wingdings 2" w:hAnsi="Wingdings 2" w:hint="default"/>
      </w:rPr>
    </w:lvl>
    <w:lvl w:ilvl="3" w:tplc="7D9074B2" w:tentative="1">
      <w:start w:val="1"/>
      <w:numFmt w:val="bullet"/>
      <w:lvlText w:val=""/>
      <w:lvlJc w:val="left"/>
      <w:pPr>
        <w:tabs>
          <w:tab w:val="num" w:pos="2520"/>
        </w:tabs>
        <w:ind w:left="2520" w:hanging="360"/>
      </w:pPr>
      <w:rPr>
        <w:rFonts w:ascii="Wingdings 2" w:hAnsi="Wingdings 2" w:hint="default"/>
      </w:rPr>
    </w:lvl>
    <w:lvl w:ilvl="4" w:tplc="50E4C96A" w:tentative="1">
      <w:start w:val="1"/>
      <w:numFmt w:val="bullet"/>
      <w:lvlText w:val=""/>
      <w:lvlJc w:val="left"/>
      <w:pPr>
        <w:tabs>
          <w:tab w:val="num" w:pos="3240"/>
        </w:tabs>
        <w:ind w:left="3240" w:hanging="360"/>
      </w:pPr>
      <w:rPr>
        <w:rFonts w:ascii="Wingdings 2" w:hAnsi="Wingdings 2" w:hint="default"/>
      </w:rPr>
    </w:lvl>
    <w:lvl w:ilvl="5" w:tplc="743244FA" w:tentative="1">
      <w:start w:val="1"/>
      <w:numFmt w:val="bullet"/>
      <w:lvlText w:val=""/>
      <w:lvlJc w:val="left"/>
      <w:pPr>
        <w:tabs>
          <w:tab w:val="num" w:pos="3960"/>
        </w:tabs>
        <w:ind w:left="3960" w:hanging="360"/>
      </w:pPr>
      <w:rPr>
        <w:rFonts w:ascii="Wingdings 2" w:hAnsi="Wingdings 2" w:hint="default"/>
      </w:rPr>
    </w:lvl>
    <w:lvl w:ilvl="6" w:tplc="844E1172" w:tentative="1">
      <w:start w:val="1"/>
      <w:numFmt w:val="bullet"/>
      <w:lvlText w:val=""/>
      <w:lvlJc w:val="left"/>
      <w:pPr>
        <w:tabs>
          <w:tab w:val="num" w:pos="4680"/>
        </w:tabs>
        <w:ind w:left="4680" w:hanging="360"/>
      </w:pPr>
      <w:rPr>
        <w:rFonts w:ascii="Wingdings 2" w:hAnsi="Wingdings 2" w:hint="default"/>
      </w:rPr>
    </w:lvl>
    <w:lvl w:ilvl="7" w:tplc="A5FAD614" w:tentative="1">
      <w:start w:val="1"/>
      <w:numFmt w:val="bullet"/>
      <w:lvlText w:val=""/>
      <w:lvlJc w:val="left"/>
      <w:pPr>
        <w:tabs>
          <w:tab w:val="num" w:pos="5400"/>
        </w:tabs>
        <w:ind w:left="5400" w:hanging="360"/>
      </w:pPr>
      <w:rPr>
        <w:rFonts w:ascii="Wingdings 2" w:hAnsi="Wingdings 2" w:hint="default"/>
      </w:rPr>
    </w:lvl>
    <w:lvl w:ilvl="8" w:tplc="7C2290AE" w:tentative="1">
      <w:start w:val="1"/>
      <w:numFmt w:val="bullet"/>
      <w:lvlText w:val=""/>
      <w:lvlJc w:val="left"/>
      <w:pPr>
        <w:tabs>
          <w:tab w:val="num" w:pos="6120"/>
        </w:tabs>
        <w:ind w:left="6120" w:hanging="360"/>
      </w:pPr>
      <w:rPr>
        <w:rFonts w:ascii="Wingdings 2" w:hAnsi="Wingdings 2" w:hint="default"/>
      </w:rPr>
    </w:lvl>
  </w:abstractNum>
  <w:abstractNum w:abstractNumId="10" w15:restartNumberingAfterBreak="0">
    <w:nsid w:val="2F3672EC"/>
    <w:multiLevelType w:val="hybridMultilevel"/>
    <w:tmpl w:val="37145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8A2B04"/>
    <w:multiLevelType w:val="hybridMultilevel"/>
    <w:tmpl w:val="CD141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124A3E"/>
    <w:multiLevelType w:val="hybridMultilevel"/>
    <w:tmpl w:val="F0E895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3F5857"/>
    <w:multiLevelType w:val="hybridMultilevel"/>
    <w:tmpl w:val="AFE69782"/>
    <w:lvl w:ilvl="0" w:tplc="01684C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DC0C7F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B02790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D208E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F14C4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CEE14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8431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358DC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542564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CCE606A"/>
    <w:multiLevelType w:val="hybridMultilevel"/>
    <w:tmpl w:val="2ADA5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54EDE"/>
    <w:multiLevelType w:val="hybridMultilevel"/>
    <w:tmpl w:val="235A80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0EAB242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9B7138"/>
    <w:multiLevelType w:val="hybridMultilevel"/>
    <w:tmpl w:val="CB54D61C"/>
    <w:lvl w:ilvl="0" w:tplc="A39AF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517278"/>
    <w:multiLevelType w:val="hybridMultilevel"/>
    <w:tmpl w:val="5546C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620A48"/>
    <w:multiLevelType w:val="hybridMultilevel"/>
    <w:tmpl w:val="1B34E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1E7E01"/>
    <w:multiLevelType w:val="hybridMultilevel"/>
    <w:tmpl w:val="8404ED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F93EA9"/>
    <w:multiLevelType w:val="hybridMultilevel"/>
    <w:tmpl w:val="4EA22B1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6A6113"/>
    <w:multiLevelType w:val="hybridMultilevel"/>
    <w:tmpl w:val="C44E5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C812A9"/>
    <w:multiLevelType w:val="hybridMultilevel"/>
    <w:tmpl w:val="2B84B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DD04A8"/>
    <w:multiLevelType w:val="hybridMultilevel"/>
    <w:tmpl w:val="BA38A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932D33"/>
    <w:multiLevelType w:val="hybridMultilevel"/>
    <w:tmpl w:val="69D48B3A"/>
    <w:lvl w:ilvl="0" w:tplc="A97212DA">
      <w:start w:val="1"/>
      <w:numFmt w:val="bullet"/>
      <w:lvlText w:val=""/>
      <w:lvlJc w:val="left"/>
      <w:pPr>
        <w:ind w:left="36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8AC507C"/>
    <w:multiLevelType w:val="hybridMultilevel"/>
    <w:tmpl w:val="B298FA26"/>
    <w:lvl w:ilvl="0" w:tplc="2B5A6976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459C063C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A43ABD4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B3CE83A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C84ECB6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2F02B2D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B1ACC0A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CA8CF972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164E071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CD502F4"/>
    <w:multiLevelType w:val="hybridMultilevel"/>
    <w:tmpl w:val="FA16B9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E7664AA"/>
    <w:multiLevelType w:val="hybridMultilevel"/>
    <w:tmpl w:val="5BA43F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DE1CC8"/>
    <w:multiLevelType w:val="hybridMultilevel"/>
    <w:tmpl w:val="AABC8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D21C4E"/>
    <w:multiLevelType w:val="hybridMultilevel"/>
    <w:tmpl w:val="2294C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24"/>
  </w:num>
  <w:num w:numId="4">
    <w:abstractNumId w:val="5"/>
  </w:num>
  <w:num w:numId="5">
    <w:abstractNumId w:val="17"/>
  </w:num>
  <w:num w:numId="6">
    <w:abstractNumId w:val="26"/>
  </w:num>
  <w:num w:numId="7">
    <w:abstractNumId w:val="1"/>
  </w:num>
  <w:num w:numId="8">
    <w:abstractNumId w:val="10"/>
  </w:num>
  <w:num w:numId="9">
    <w:abstractNumId w:val="22"/>
  </w:num>
  <w:num w:numId="10">
    <w:abstractNumId w:val="28"/>
  </w:num>
  <w:num w:numId="11">
    <w:abstractNumId w:val="27"/>
  </w:num>
  <w:num w:numId="12">
    <w:abstractNumId w:val="0"/>
  </w:num>
  <w:num w:numId="13">
    <w:abstractNumId w:val="2"/>
  </w:num>
  <w:num w:numId="14">
    <w:abstractNumId w:val="15"/>
  </w:num>
  <w:num w:numId="15">
    <w:abstractNumId w:val="23"/>
  </w:num>
  <w:num w:numId="16">
    <w:abstractNumId w:val="29"/>
  </w:num>
  <w:num w:numId="17">
    <w:abstractNumId w:val="20"/>
  </w:num>
  <w:num w:numId="18">
    <w:abstractNumId w:val="13"/>
  </w:num>
  <w:num w:numId="19">
    <w:abstractNumId w:val="19"/>
  </w:num>
  <w:num w:numId="20">
    <w:abstractNumId w:val="11"/>
  </w:num>
  <w:num w:numId="21">
    <w:abstractNumId w:val="16"/>
  </w:num>
  <w:num w:numId="22">
    <w:abstractNumId w:val="18"/>
  </w:num>
  <w:num w:numId="23">
    <w:abstractNumId w:val="8"/>
  </w:num>
  <w:num w:numId="24">
    <w:abstractNumId w:val="4"/>
  </w:num>
  <w:num w:numId="25">
    <w:abstractNumId w:val="25"/>
  </w:num>
  <w:num w:numId="26">
    <w:abstractNumId w:val="12"/>
  </w:num>
  <w:num w:numId="27">
    <w:abstractNumId w:val="21"/>
  </w:num>
  <w:num w:numId="28">
    <w:abstractNumId w:val="9"/>
  </w:num>
  <w:num w:numId="29">
    <w:abstractNumId w:val="6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QfShubmRsYmZko6SsGpxcWZ+XkgBYa1AIM7RdcsAAAA"/>
  </w:docVars>
  <w:rsids>
    <w:rsidRoot w:val="00265E4F"/>
    <w:rsid w:val="00003A25"/>
    <w:rsid w:val="0006505C"/>
    <w:rsid w:val="00075F32"/>
    <w:rsid w:val="000C4EA7"/>
    <w:rsid w:val="000E51EC"/>
    <w:rsid w:val="00137353"/>
    <w:rsid w:val="00144701"/>
    <w:rsid w:val="001731FF"/>
    <w:rsid w:val="00176C70"/>
    <w:rsid w:val="001868BC"/>
    <w:rsid w:val="00190873"/>
    <w:rsid w:val="001A14D5"/>
    <w:rsid w:val="001D1397"/>
    <w:rsid w:val="001D2AC7"/>
    <w:rsid w:val="001D54B6"/>
    <w:rsid w:val="001E65C4"/>
    <w:rsid w:val="00205BD7"/>
    <w:rsid w:val="0021595F"/>
    <w:rsid w:val="00215E58"/>
    <w:rsid w:val="002631AB"/>
    <w:rsid w:val="00264221"/>
    <w:rsid w:val="00265E4F"/>
    <w:rsid w:val="00280194"/>
    <w:rsid w:val="003205AB"/>
    <w:rsid w:val="00323454"/>
    <w:rsid w:val="00343B74"/>
    <w:rsid w:val="003849C7"/>
    <w:rsid w:val="003A79CD"/>
    <w:rsid w:val="003B5282"/>
    <w:rsid w:val="003D4135"/>
    <w:rsid w:val="0041073B"/>
    <w:rsid w:val="00414007"/>
    <w:rsid w:val="004208A2"/>
    <w:rsid w:val="004241B8"/>
    <w:rsid w:val="00433397"/>
    <w:rsid w:val="00437B9B"/>
    <w:rsid w:val="00443C88"/>
    <w:rsid w:val="00464F46"/>
    <w:rsid w:val="0047113A"/>
    <w:rsid w:val="00471F0E"/>
    <w:rsid w:val="004A0051"/>
    <w:rsid w:val="004A5369"/>
    <w:rsid w:val="004F704C"/>
    <w:rsid w:val="00543115"/>
    <w:rsid w:val="0060118B"/>
    <w:rsid w:val="00680A26"/>
    <w:rsid w:val="006B4BAF"/>
    <w:rsid w:val="006B782D"/>
    <w:rsid w:val="006D7D9A"/>
    <w:rsid w:val="0074325B"/>
    <w:rsid w:val="0075466D"/>
    <w:rsid w:val="007745BD"/>
    <w:rsid w:val="007D055A"/>
    <w:rsid w:val="008463FC"/>
    <w:rsid w:val="00853F53"/>
    <w:rsid w:val="00881D65"/>
    <w:rsid w:val="008A341C"/>
    <w:rsid w:val="008B0924"/>
    <w:rsid w:val="008C330D"/>
    <w:rsid w:val="009063B5"/>
    <w:rsid w:val="00925436"/>
    <w:rsid w:val="009257B3"/>
    <w:rsid w:val="00954E8A"/>
    <w:rsid w:val="00960AEC"/>
    <w:rsid w:val="00967034"/>
    <w:rsid w:val="00970246"/>
    <w:rsid w:val="009C187C"/>
    <w:rsid w:val="00A158B8"/>
    <w:rsid w:val="00A83610"/>
    <w:rsid w:val="00AD39D4"/>
    <w:rsid w:val="00B041F5"/>
    <w:rsid w:val="00BA108D"/>
    <w:rsid w:val="00BC0D3F"/>
    <w:rsid w:val="00C2426C"/>
    <w:rsid w:val="00C372D2"/>
    <w:rsid w:val="00C4574F"/>
    <w:rsid w:val="00C757AC"/>
    <w:rsid w:val="00C83A96"/>
    <w:rsid w:val="00C83AFA"/>
    <w:rsid w:val="00C956B7"/>
    <w:rsid w:val="00CC4ABB"/>
    <w:rsid w:val="00CF29EC"/>
    <w:rsid w:val="00D56BD0"/>
    <w:rsid w:val="00D65288"/>
    <w:rsid w:val="00D82C45"/>
    <w:rsid w:val="00DB190F"/>
    <w:rsid w:val="00E031A7"/>
    <w:rsid w:val="00E1184B"/>
    <w:rsid w:val="00E7272C"/>
    <w:rsid w:val="00EB4471"/>
    <w:rsid w:val="00ED08E0"/>
    <w:rsid w:val="00EE5B72"/>
    <w:rsid w:val="00EE672E"/>
    <w:rsid w:val="00EF2D8B"/>
    <w:rsid w:val="00F8478D"/>
    <w:rsid w:val="00FF2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5FBBDC"/>
  <w15:chartTrackingRefBased/>
  <w15:docId w15:val="{FBA968AD-A875-4826-9FBC-8AF534FCF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5E4F"/>
    <w:pPr>
      <w:spacing w:after="0"/>
    </w:pPr>
  </w:style>
  <w:style w:type="paragraph" w:styleId="Heading1">
    <w:name w:val="heading 1"/>
    <w:basedOn w:val="Title"/>
    <w:next w:val="Normal"/>
    <w:link w:val="Heading1Char"/>
    <w:uiPriority w:val="9"/>
    <w:qFormat/>
    <w:rsid w:val="00ED08E0"/>
    <w:pPr>
      <w:jc w:val="center"/>
      <w:outlineLvl w:val="0"/>
    </w:pPr>
  </w:style>
  <w:style w:type="paragraph" w:styleId="Heading2">
    <w:name w:val="heading 2"/>
    <w:next w:val="Normal"/>
    <w:link w:val="Heading2Char"/>
    <w:uiPriority w:val="9"/>
    <w:unhideWhenUsed/>
    <w:qFormat/>
    <w:rsid w:val="004241B8"/>
    <w:pPr>
      <w:spacing w:before="240" w:after="280"/>
      <w:outlineLvl w:val="1"/>
    </w:pPr>
    <w:rPr>
      <w:rFonts w:ascii="Open Sans Semibold" w:eastAsia="Times New Roman" w:hAnsi="Open Sans Semibold" w:cs="Open Sans Semibold"/>
      <w:b/>
      <w:bCs/>
      <w:color w:val="000000" w:themeColor="tex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08E0"/>
    <w:pPr>
      <w:keepNext/>
      <w:keepLines/>
      <w:spacing w:before="120" w:after="120" w:line="360" w:lineRule="auto"/>
      <w:outlineLvl w:val="2"/>
    </w:pPr>
    <w:rPr>
      <w:rFonts w:ascii="Open Sans" w:eastAsia="Times New Roman" w:hAnsi="Open Sans" w:cs="Open Sans"/>
      <w:b/>
      <w:bCs/>
      <w:color w:val="000000" w:themeColor="text1"/>
      <w:sz w:val="21"/>
      <w:szCs w:val="2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65E4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59155E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65E4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E4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D08E0"/>
    <w:rPr>
      <w:rFonts w:ascii="Open Sans" w:eastAsia="Times New Roman" w:hAnsi="Open Sans" w:cs="Open Sans"/>
      <w:b/>
      <w:bCs/>
      <w:color w:val="000000" w:themeColor="text1"/>
      <w:sz w:val="21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265E4F"/>
    <w:rPr>
      <w:rFonts w:asciiTheme="majorHAnsi" w:eastAsiaTheme="majorEastAsia" w:hAnsiTheme="majorHAnsi" w:cstheme="majorBidi"/>
      <w:i/>
      <w:iCs/>
      <w:color w:val="59155E" w:themeColor="accent1" w:themeShade="BF"/>
    </w:rPr>
  </w:style>
  <w:style w:type="paragraph" w:styleId="ListParagraph">
    <w:name w:val="List Paragraph"/>
    <w:basedOn w:val="Normal"/>
    <w:link w:val="ListParagraphChar"/>
    <w:uiPriority w:val="34"/>
    <w:qFormat/>
    <w:rsid w:val="00265E4F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265E4F"/>
    <w:pPr>
      <w:pBdr>
        <w:top w:val="nil"/>
        <w:left w:val="nil"/>
        <w:bottom w:val="nil"/>
        <w:right w:val="nil"/>
        <w:between w:val="nil"/>
      </w:pBdr>
      <w:spacing w:line="240" w:lineRule="auto"/>
    </w:pPr>
    <w:rPr>
      <w:rFonts w:ascii="Calibri" w:eastAsia="Calibri" w:hAnsi="Calibri" w:cs="Calibri"/>
      <w:color w:val="00000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5E4F"/>
    <w:rPr>
      <w:rFonts w:ascii="Calibri" w:eastAsia="Calibri" w:hAnsi="Calibri" w:cs="Calibri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65E4F"/>
    <w:rPr>
      <w:sz w:val="16"/>
      <w:szCs w:val="16"/>
    </w:rPr>
  </w:style>
  <w:style w:type="paragraph" w:styleId="NoSpacing">
    <w:name w:val="No Spacing"/>
    <w:basedOn w:val="Normal"/>
    <w:link w:val="NoSpacingChar"/>
    <w:uiPriority w:val="1"/>
    <w:qFormat/>
    <w:rsid w:val="00DB190F"/>
    <w:pPr>
      <w:spacing w:line="240" w:lineRule="auto"/>
    </w:pPr>
    <w:rPr>
      <w:sz w:val="10"/>
      <w:szCs w:val="10"/>
    </w:rPr>
  </w:style>
  <w:style w:type="table" w:styleId="TableGrid">
    <w:name w:val="Table Grid"/>
    <w:basedOn w:val="TableNormal"/>
    <w:uiPriority w:val="39"/>
    <w:rsid w:val="00265E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65E4F"/>
  </w:style>
  <w:style w:type="table" w:styleId="TableGridLight">
    <w:name w:val="Grid Table Light"/>
    <w:basedOn w:val="TableNormal"/>
    <w:uiPriority w:val="40"/>
    <w:rsid w:val="00265E4F"/>
    <w:pPr>
      <w:spacing w:before="100" w:after="0" w:line="240" w:lineRule="auto"/>
    </w:pPr>
    <w:rPr>
      <w:sz w:val="20"/>
      <w:szCs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DB190F"/>
    <w:rPr>
      <w:sz w:val="10"/>
      <w:szCs w:val="10"/>
    </w:rPr>
  </w:style>
  <w:style w:type="character" w:customStyle="1" w:styleId="Heading1Char">
    <w:name w:val="Heading 1 Char"/>
    <w:basedOn w:val="DefaultParagraphFont"/>
    <w:link w:val="Heading1"/>
    <w:uiPriority w:val="9"/>
    <w:rsid w:val="00ED08E0"/>
    <w:rPr>
      <w:rFonts w:ascii="Open Sans" w:eastAsia="Times New Roman" w:hAnsi="Open Sans" w:cs="Open Sans"/>
      <w:b/>
      <w:bCs/>
      <w:noProof/>
      <w:color w:val="FFFFFF" w:themeColor="background1"/>
      <w:spacing w:val="-10"/>
      <w:kern w:val="28"/>
      <w:sz w:val="52"/>
      <w:szCs w:val="52"/>
    </w:rPr>
  </w:style>
  <w:style w:type="paragraph" w:styleId="Title">
    <w:name w:val="Title"/>
    <w:basedOn w:val="Normal"/>
    <w:next w:val="Normal"/>
    <w:link w:val="TitleChar"/>
    <w:uiPriority w:val="10"/>
    <w:qFormat/>
    <w:rsid w:val="001868BC"/>
    <w:pPr>
      <w:spacing w:line="240" w:lineRule="auto"/>
      <w:contextualSpacing/>
    </w:pPr>
    <w:rPr>
      <w:rFonts w:ascii="Open Sans" w:eastAsia="Times New Roman" w:hAnsi="Open Sans" w:cs="Open Sans"/>
      <w:b/>
      <w:bCs/>
      <w:noProof/>
      <w:color w:val="FFFFFF" w:themeColor="background1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68BC"/>
    <w:rPr>
      <w:rFonts w:ascii="Open Sans" w:eastAsia="Times New Roman" w:hAnsi="Open Sans" w:cs="Open Sans"/>
      <w:b/>
      <w:bCs/>
      <w:noProof/>
      <w:color w:val="FFFFFF" w:themeColor="background1"/>
      <w:spacing w:val="-10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4241B8"/>
    <w:rPr>
      <w:rFonts w:ascii="Open Sans Semibold" w:eastAsia="Times New Roman" w:hAnsi="Open Sans Semibold" w:cs="Open Sans Semibold"/>
      <w:b/>
      <w:bCs/>
      <w:color w:val="000000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208A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8A2"/>
  </w:style>
  <w:style w:type="paragraph" w:styleId="Footer">
    <w:name w:val="footer"/>
    <w:basedOn w:val="Normal"/>
    <w:link w:val="FooterChar"/>
    <w:uiPriority w:val="99"/>
    <w:unhideWhenUsed/>
    <w:rsid w:val="004208A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8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2C4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eastAsiaTheme="minorHAnsi" w:hAnsiTheme="minorHAnsi" w:cstheme="minorBidi"/>
      <w:b/>
      <w:bCs/>
      <w:color w:val="aut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C45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82C45"/>
    <w:rPr>
      <w:color w:val="0F56D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2C45"/>
    <w:rPr>
      <w:color w:val="605E5C"/>
      <w:shd w:val="clear" w:color="auto" w:fill="E1DFDD"/>
    </w:rPr>
  </w:style>
  <w:style w:type="table" w:styleId="GridTable4-Accent6">
    <w:name w:val="Grid Table 4 Accent 6"/>
    <w:basedOn w:val="TableNormal"/>
    <w:uiPriority w:val="49"/>
    <w:rsid w:val="003A79CD"/>
    <w:pPr>
      <w:spacing w:after="0" w:line="240" w:lineRule="auto"/>
    </w:pPr>
    <w:tblPr>
      <w:tblStyleRowBandSize w:val="1"/>
      <w:tblStyleColBandSize w:val="1"/>
      <w:tblBorders>
        <w:top w:val="single" w:sz="4" w:space="0" w:color="33A2FF" w:themeColor="accent6" w:themeTint="99"/>
        <w:left w:val="single" w:sz="4" w:space="0" w:color="33A2FF" w:themeColor="accent6" w:themeTint="99"/>
        <w:bottom w:val="single" w:sz="4" w:space="0" w:color="33A2FF" w:themeColor="accent6" w:themeTint="99"/>
        <w:right w:val="single" w:sz="4" w:space="0" w:color="33A2FF" w:themeColor="accent6" w:themeTint="99"/>
        <w:insideH w:val="single" w:sz="4" w:space="0" w:color="33A2FF" w:themeColor="accent6" w:themeTint="99"/>
        <w:insideV w:val="single" w:sz="4" w:space="0" w:color="33A2F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DAA" w:themeColor="accent6"/>
          <w:left w:val="single" w:sz="4" w:space="0" w:color="005DAA" w:themeColor="accent6"/>
          <w:bottom w:val="single" w:sz="4" w:space="0" w:color="005DAA" w:themeColor="accent6"/>
          <w:right w:val="single" w:sz="4" w:space="0" w:color="005DAA" w:themeColor="accent6"/>
          <w:insideH w:val="nil"/>
          <w:insideV w:val="nil"/>
        </w:tcBorders>
        <w:shd w:val="clear" w:color="auto" w:fill="005DAA" w:themeFill="accent6"/>
      </w:tcPr>
    </w:tblStylePr>
    <w:tblStylePr w:type="lastRow">
      <w:rPr>
        <w:b/>
        <w:bCs/>
      </w:rPr>
      <w:tblPr/>
      <w:tcPr>
        <w:tcBorders>
          <w:top w:val="double" w:sz="4" w:space="0" w:color="005DA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0FF" w:themeFill="accent6" w:themeFillTint="33"/>
      </w:tcPr>
    </w:tblStylePr>
    <w:tblStylePr w:type="band1Horz">
      <w:tblPr/>
      <w:tcPr>
        <w:shd w:val="clear" w:color="auto" w:fill="BBE0FF" w:themeFill="accent6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80A26"/>
    <w:rPr>
      <w:color w:val="3077FF" w:themeColor="followedHyperlink"/>
      <w:u w:val="single"/>
    </w:rPr>
  </w:style>
  <w:style w:type="paragraph" w:customStyle="1" w:styleId="Default">
    <w:name w:val="Default"/>
    <w:rsid w:val="0074325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GridTable2-Accent6">
    <w:name w:val="Grid Table 2 Accent 6"/>
    <w:basedOn w:val="TableNormal"/>
    <w:uiPriority w:val="47"/>
    <w:rsid w:val="0074325B"/>
    <w:pPr>
      <w:spacing w:after="0" w:line="240" w:lineRule="auto"/>
    </w:pPr>
    <w:tblPr>
      <w:tblStyleRowBandSize w:val="1"/>
      <w:tblStyleColBandSize w:val="1"/>
      <w:tblBorders>
        <w:top w:val="single" w:sz="2" w:space="0" w:color="33A2FF" w:themeColor="accent6" w:themeTint="99"/>
        <w:bottom w:val="single" w:sz="2" w:space="0" w:color="33A2FF" w:themeColor="accent6" w:themeTint="99"/>
        <w:insideH w:val="single" w:sz="2" w:space="0" w:color="33A2FF" w:themeColor="accent6" w:themeTint="99"/>
        <w:insideV w:val="single" w:sz="2" w:space="0" w:color="33A2F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A2F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A2F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0FF" w:themeFill="accent6" w:themeFillTint="33"/>
      </w:tcPr>
    </w:tblStylePr>
    <w:tblStylePr w:type="band1Horz">
      <w:tblPr/>
      <w:tcPr>
        <w:shd w:val="clear" w:color="auto" w:fill="BBE0FF" w:themeFill="accent6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74325B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4325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4325B"/>
    <w:rPr>
      <w:vertAlign w:val="superscript"/>
    </w:rPr>
  </w:style>
  <w:style w:type="table" w:styleId="GridTable4-Accent1">
    <w:name w:val="Grid Table 4 Accent 1"/>
    <w:basedOn w:val="TableNormal"/>
    <w:uiPriority w:val="49"/>
    <w:rsid w:val="0074325B"/>
    <w:pPr>
      <w:spacing w:after="0" w:line="240" w:lineRule="auto"/>
    </w:pPr>
    <w:tblPr>
      <w:tblStyleRowBandSize w:val="1"/>
      <w:tblStyleColBandSize w:val="1"/>
      <w:tblBorders>
        <w:top w:val="single" w:sz="4" w:space="0" w:color="CE51D7" w:themeColor="accent1" w:themeTint="99"/>
        <w:left w:val="single" w:sz="4" w:space="0" w:color="CE51D7" w:themeColor="accent1" w:themeTint="99"/>
        <w:bottom w:val="single" w:sz="4" w:space="0" w:color="CE51D7" w:themeColor="accent1" w:themeTint="99"/>
        <w:right w:val="single" w:sz="4" w:space="0" w:color="CE51D7" w:themeColor="accent1" w:themeTint="99"/>
        <w:insideH w:val="single" w:sz="4" w:space="0" w:color="CE51D7" w:themeColor="accent1" w:themeTint="99"/>
        <w:insideV w:val="single" w:sz="4" w:space="0" w:color="CE51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81D7E" w:themeColor="accent1"/>
          <w:left w:val="single" w:sz="4" w:space="0" w:color="781D7E" w:themeColor="accent1"/>
          <w:bottom w:val="single" w:sz="4" w:space="0" w:color="781D7E" w:themeColor="accent1"/>
          <w:right w:val="single" w:sz="4" w:space="0" w:color="781D7E" w:themeColor="accent1"/>
          <w:insideH w:val="nil"/>
          <w:insideV w:val="nil"/>
        </w:tcBorders>
        <w:shd w:val="clear" w:color="auto" w:fill="781D7E" w:themeFill="accent1"/>
      </w:tcPr>
    </w:tblStylePr>
    <w:tblStylePr w:type="lastRow">
      <w:rPr>
        <w:b/>
        <w:bCs/>
      </w:rPr>
      <w:tblPr/>
      <w:tcPr>
        <w:tcBorders>
          <w:top w:val="double" w:sz="4" w:space="0" w:color="781D7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5F1" w:themeFill="accent1" w:themeFillTint="33"/>
      </w:tcPr>
    </w:tblStylePr>
    <w:tblStylePr w:type="band1Horz">
      <w:tblPr/>
      <w:tcPr>
        <w:shd w:val="clear" w:color="auto" w:fill="EFC5F1" w:themeFill="accent1" w:themeFillTint="33"/>
      </w:tcPr>
    </w:tblStylePr>
  </w:style>
  <w:style w:type="character" w:styleId="SubtleReference">
    <w:name w:val="Subtle Reference"/>
    <w:basedOn w:val="DefaultParagraphFont"/>
    <w:uiPriority w:val="31"/>
    <w:qFormat/>
    <w:rsid w:val="000C4EA7"/>
    <w:rPr>
      <w:rFonts w:ascii="Open Sans Semibold" w:hAnsi="Open Sans Semibold" w:cs="Open Sans Semibold"/>
      <w:color w:val="000000" w:themeColor="text1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08E0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D08E0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NCIPC Template">
      <a:dk1>
        <a:srgbClr val="000000"/>
      </a:dk1>
      <a:lt1>
        <a:srgbClr val="FFFFFF"/>
      </a:lt1>
      <a:dk2>
        <a:srgbClr val="44546A"/>
      </a:dk2>
      <a:lt2>
        <a:srgbClr val="FFFFFF"/>
      </a:lt2>
      <a:accent1>
        <a:srgbClr val="781D7E"/>
      </a:accent1>
      <a:accent2>
        <a:srgbClr val="018540"/>
      </a:accent2>
      <a:accent3>
        <a:srgbClr val="7EB0CC"/>
      </a:accent3>
      <a:accent4>
        <a:srgbClr val="EC881D"/>
      </a:accent4>
      <a:accent5>
        <a:srgbClr val="FFDE6C"/>
      </a:accent5>
      <a:accent6>
        <a:srgbClr val="005DAA"/>
      </a:accent6>
      <a:hlink>
        <a:srgbClr val="0F56DC"/>
      </a:hlink>
      <a:folHlink>
        <a:srgbClr val="3077F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6</Pages>
  <Words>77</Words>
  <Characters>527</Characters>
  <Application>Microsoft Office Word</Application>
  <DocSecurity>0</DocSecurity>
  <Lines>157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aluACTION Plan Template</vt:lpstr>
    </vt:vector>
  </TitlesOfParts>
  <Manager/>
  <Company>Centers for Disease Control and Prevention</Company>
  <LinksUpToDate>false</LinksUpToDate>
  <CharactersWithSpaces>5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CTION Plan Template</dc:title>
  <dc:subject/>
  <dc:creator>Veto Violence</dc:creator>
  <cp:keywords/>
  <dc:description/>
  <cp:lastModifiedBy>BanyanComm5</cp:lastModifiedBy>
  <cp:revision>15</cp:revision>
  <dcterms:created xsi:type="dcterms:W3CDTF">2020-08-05T21:29:00Z</dcterms:created>
  <dcterms:modified xsi:type="dcterms:W3CDTF">2021-01-08T16:53:00Z</dcterms:modified>
  <cp:category/>
</cp:coreProperties>
</file>